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B057F" w:rsidR="00644855" w:rsidP="009B057F" w:rsidRDefault="00E551FF" w14:paraId="05F84823" w14:textId="731C3454">
      <w:pPr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TẬP HUẤN SỬ DỤNG NỀN TẢNG ATINGI</w:t>
      </w:r>
    </w:p>
    <w:p w:rsidRPr="009B057F" w:rsidR="001C2D13" w:rsidP="009B057F" w:rsidRDefault="00E551FF" w14:paraId="5FDF3086" w14:textId="2CBE37D4">
      <w:pPr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proofErr w:type="spellStart"/>
      <w:r>
        <w:rPr>
          <w:rFonts w:asciiTheme="majorHAnsi" w:hAnsiTheme="majorHAnsi" w:cstheme="majorHAnsi"/>
          <w:b/>
          <w:sz w:val="24"/>
          <w:szCs w:val="24"/>
        </w:rPr>
        <w:t>Dành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cho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các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cán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bộ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>/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giáo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viên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chủ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chốt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từ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Tổng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cục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GDNN, 11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trường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cao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đẳng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nghề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và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Chương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trình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Đổi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mới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Đào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tạo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nghề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tại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Việt Nam </w:t>
      </w:r>
    </w:p>
    <w:p w:rsidRPr="009B057F" w:rsidR="002C0F74" w:rsidP="009B057F" w:rsidRDefault="00E25F4D" w14:paraId="428A8E18" w14:textId="645A5C35">
      <w:pPr>
        <w:pStyle w:val="BodyText3"/>
        <w:tabs>
          <w:tab w:val="center" w:pos="6237"/>
        </w:tabs>
        <w:spacing w:after="0" w:line="360" w:lineRule="auto"/>
        <w:jc w:val="center"/>
        <w:rPr>
          <w:rFonts w:asciiTheme="majorHAnsi" w:hAnsiTheme="majorHAnsi" w:cstheme="majorHAnsi"/>
          <w:bCs/>
          <w:sz w:val="24"/>
          <w:szCs w:val="24"/>
        </w:rPr>
      </w:pPr>
      <w:r w:rsidRPr="009B057F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="00E551FF">
        <w:rPr>
          <w:rFonts w:asciiTheme="majorHAnsi" w:hAnsiTheme="majorHAnsi" w:cstheme="majorHAnsi"/>
          <w:bCs/>
          <w:sz w:val="24"/>
          <w:szCs w:val="24"/>
        </w:rPr>
        <w:t>Chuyên</w:t>
      </w:r>
      <w:proofErr w:type="spellEnd"/>
      <w:r w:rsidR="00E551FF">
        <w:rPr>
          <w:rFonts w:asciiTheme="majorHAnsi" w:hAnsiTheme="majorHAnsi" w:cstheme="majorHAnsi"/>
          <w:bCs/>
          <w:sz w:val="24"/>
          <w:szCs w:val="24"/>
        </w:rPr>
        <w:t xml:space="preserve"> </w:t>
      </w:r>
      <w:proofErr w:type="spellStart"/>
      <w:r w:rsidR="00E551FF">
        <w:rPr>
          <w:rFonts w:asciiTheme="majorHAnsi" w:hAnsiTheme="majorHAnsi" w:cstheme="majorHAnsi"/>
          <w:bCs/>
          <w:sz w:val="24"/>
          <w:szCs w:val="24"/>
        </w:rPr>
        <w:t>gia</w:t>
      </w:r>
      <w:proofErr w:type="spellEnd"/>
      <w:r w:rsidR="00E551FF">
        <w:rPr>
          <w:rFonts w:asciiTheme="majorHAnsi" w:hAnsiTheme="majorHAnsi" w:cstheme="majorHAnsi"/>
          <w:bCs/>
          <w:sz w:val="24"/>
          <w:szCs w:val="24"/>
        </w:rPr>
        <w:t xml:space="preserve"> đào </w:t>
      </w:r>
      <w:proofErr w:type="spellStart"/>
      <w:r w:rsidR="00E551FF">
        <w:rPr>
          <w:rFonts w:asciiTheme="majorHAnsi" w:hAnsiTheme="majorHAnsi" w:cstheme="majorHAnsi"/>
          <w:bCs/>
          <w:sz w:val="24"/>
          <w:szCs w:val="24"/>
        </w:rPr>
        <w:t>tạo</w:t>
      </w:r>
      <w:proofErr w:type="spellEnd"/>
      <w:r w:rsidRPr="009B057F" w:rsidR="002C0F74">
        <w:rPr>
          <w:rFonts w:asciiTheme="majorHAnsi" w:hAnsiTheme="majorHAnsi" w:cstheme="majorHAnsi"/>
          <w:bCs/>
          <w:sz w:val="24"/>
          <w:szCs w:val="24"/>
        </w:rPr>
        <w:t xml:space="preserve">: </w:t>
      </w:r>
      <w:r w:rsidR="00E551FF">
        <w:rPr>
          <w:rFonts w:asciiTheme="majorHAnsi" w:hAnsiTheme="majorHAnsi" w:cstheme="majorHAnsi"/>
          <w:bCs/>
          <w:sz w:val="24"/>
          <w:szCs w:val="24"/>
        </w:rPr>
        <w:t>TS</w:t>
      </w:r>
      <w:r w:rsidRPr="009B057F" w:rsidR="00644855">
        <w:rPr>
          <w:rFonts w:asciiTheme="majorHAnsi" w:hAnsiTheme="majorHAnsi" w:cstheme="majorHAnsi"/>
          <w:bCs/>
          <w:sz w:val="24"/>
          <w:szCs w:val="24"/>
        </w:rPr>
        <w:t>. Christian Hoffmann</w:t>
      </w:r>
      <w:r w:rsidR="00E70342">
        <w:rPr>
          <w:rFonts w:asciiTheme="majorHAnsi" w:hAnsiTheme="majorHAnsi" w:cstheme="majorHAnsi"/>
          <w:bCs/>
          <w:sz w:val="24"/>
          <w:szCs w:val="24"/>
        </w:rPr>
        <w:t xml:space="preserve">, </w:t>
      </w:r>
      <w:proofErr w:type="spellStart"/>
      <w:r w:rsidR="00E70342">
        <w:rPr>
          <w:rFonts w:asciiTheme="majorHAnsi" w:hAnsiTheme="majorHAnsi" w:cstheme="majorHAnsi"/>
          <w:bCs/>
          <w:sz w:val="24"/>
          <w:szCs w:val="24"/>
        </w:rPr>
        <w:t>ThS</w:t>
      </w:r>
      <w:proofErr w:type="spellEnd"/>
      <w:r w:rsidR="00E70342">
        <w:rPr>
          <w:rFonts w:asciiTheme="majorHAnsi" w:hAnsiTheme="majorHAnsi" w:cstheme="majorHAnsi"/>
          <w:bCs/>
          <w:sz w:val="24"/>
          <w:szCs w:val="24"/>
        </w:rPr>
        <w:t>. Nguyễn Hải Diên</w:t>
      </w:r>
    </w:p>
    <w:p w:rsidRPr="009B057F" w:rsidR="00BC4714" w:rsidP="5C41407E" w:rsidRDefault="00E551FF" w14:paraId="4C11BCB6" w14:textId="05A6CAE7">
      <w:pPr>
        <w:spacing w:line="360" w:lineRule="auto"/>
        <w:jc w:val="center"/>
        <w:rPr>
          <w:rFonts w:ascii="Calibri Light" w:hAnsi="Calibri Light" w:cs="Calibri Light" w:asciiTheme="majorAscii" w:hAnsiTheme="majorAscii" w:cstheme="majorAscii"/>
          <w:sz w:val="24"/>
          <w:szCs w:val="24"/>
        </w:rPr>
      </w:pPr>
      <w:r w:rsidRPr="5C41407E" w:rsidR="00E551FF">
        <w:rPr>
          <w:rFonts w:ascii="Calibri Light" w:hAnsi="Calibri Light" w:cs="Calibri Light" w:asciiTheme="majorAscii" w:hAnsiTheme="majorAscii" w:cstheme="majorAscii"/>
          <w:sz w:val="24"/>
          <w:szCs w:val="24"/>
        </w:rPr>
        <w:t>Thờ</w:t>
      </w:r>
      <w:r w:rsidRPr="5C41407E" w:rsidR="1327B4FA">
        <w:rPr>
          <w:rFonts w:ascii="Calibri Light" w:hAnsi="Calibri Light" w:cs="Calibri Light" w:asciiTheme="majorAscii" w:hAnsiTheme="majorAscii" w:cstheme="majorAscii"/>
          <w:sz w:val="24"/>
          <w:szCs w:val="24"/>
        </w:rPr>
        <w:t>i</w:t>
      </w:r>
      <w:r w:rsidRPr="5C41407E" w:rsidR="00E551FF">
        <w:rPr>
          <w:rFonts w:ascii="Calibri Light" w:hAnsi="Calibri Light" w:cs="Calibri Light" w:asciiTheme="majorAscii" w:hAnsiTheme="majorAscii" w:cstheme="majorAscii"/>
          <w:sz w:val="24"/>
          <w:szCs w:val="24"/>
        </w:rPr>
        <w:t xml:space="preserve"> </w:t>
      </w:r>
      <w:r w:rsidRPr="5C41407E" w:rsidR="00E551FF">
        <w:rPr>
          <w:rFonts w:ascii="Calibri Light" w:hAnsi="Calibri Light" w:cs="Calibri Light" w:asciiTheme="majorAscii" w:hAnsiTheme="majorAscii" w:cstheme="majorAscii"/>
          <w:sz w:val="24"/>
          <w:szCs w:val="24"/>
        </w:rPr>
        <w:t>gian</w:t>
      </w:r>
      <w:r w:rsidRPr="5C41407E" w:rsidR="00AB77C3">
        <w:rPr>
          <w:rFonts w:ascii="Calibri Light" w:hAnsi="Calibri Light" w:cs="Calibri Light" w:asciiTheme="majorAscii" w:hAnsiTheme="majorAscii" w:cstheme="majorAscii"/>
          <w:sz w:val="24"/>
          <w:szCs w:val="24"/>
        </w:rPr>
        <w:t>: 9:00-11:30, 17</w:t>
      </w:r>
      <w:r w:rsidRPr="5C41407E" w:rsidR="00E551FF">
        <w:rPr>
          <w:rFonts w:ascii="Calibri Light" w:hAnsi="Calibri Light" w:cs="Calibri Light" w:asciiTheme="majorAscii" w:hAnsiTheme="majorAscii" w:cstheme="majorAscii"/>
          <w:sz w:val="24"/>
          <w:szCs w:val="24"/>
        </w:rPr>
        <w:t>/08/</w:t>
      </w:r>
      <w:r w:rsidRPr="5C41407E" w:rsidR="00AB77C3">
        <w:rPr>
          <w:rFonts w:ascii="Calibri Light" w:hAnsi="Calibri Light" w:cs="Calibri Light" w:asciiTheme="majorAscii" w:hAnsiTheme="majorAscii" w:cstheme="majorAscii"/>
          <w:sz w:val="24"/>
          <w:szCs w:val="24"/>
        </w:rPr>
        <w:t>20</w:t>
      </w:r>
      <w:r w:rsidRPr="5C41407E" w:rsidR="00DA5041">
        <w:rPr>
          <w:rFonts w:ascii="Calibri Light" w:hAnsi="Calibri Light" w:cs="Calibri Light" w:asciiTheme="majorAscii" w:hAnsiTheme="majorAscii" w:cstheme="majorAscii"/>
          <w:sz w:val="24"/>
          <w:szCs w:val="24"/>
        </w:rPr>
        <w:t>21</w:t>
      </w:r>
    </w:p>
    <w:p w:rsidRPr="009B057F" w:rsidR="000D1B4C" w:rsidP="009B057F" w:rsidRDefault="000D1B4C" w14:paraId="0921983D" w14:textId="77777777">
      <w:pPr>
        <w:spacing w:line="36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:rsidRPr="009B057F" w:rsidR="00BA6B37" w:rsidP="009B057F" w:rsidRDefault="00E551FF" w14:paraId="0E6238EB" w14:textId="624F6654">
      <w:pPr>
        <w:pStyle w:val="ListParagraph"/>
        <w:numPr>
          <w:ilvl w:val="0"/>
          <w:numId w:val="8"/>
        </w:num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Tổng</w:t>
      </w:r>
      <w:proofErr w:type="spellEnd"/>
      <w:r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quan</w:t>
      </w:r>
      <w:proofErr w:type="spellEnd"/>
    </w:p>
    <w:p w:rsidR="00E551FF" w:rsidP="009B057F" w:rsidRDefault="00E551FF" w14:paraId="57498D25" w14:textId="2106BE06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Cá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á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bộ</w:t>
      </w:r>
      <w:proofErr w:type="spellEnd"/>
      <w:r>
        <w:rPr>
          <w:rFonts w:asciiTheme="majorHAnsi" w:hAnsiTheme="majorHAnsi" w:cstheme="majorHAnsi"/>
          <w:sz w:val="24"/>
          <w:szCs w:val="24"/>
        </w:rPr>
        <w:t>/</w:t>
      </w:r>
      <w:proofErr w:type="spellStart"/>
      <w:r>
        <w:rPr>
          <w:rFonts w:asciiTheme="majorHAnsi" w:hAnsiTheme="majorHAnsi" w:cstheme="majorHAnsi"/>
          <w:sz w:val="24"/>
          <w:szCs w:val="24"/>
        </w:rPr>
        <w:t>giả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iê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hủ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hố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sẽ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đượ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iếp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ậ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ới</w:t>
      </w:r>
      <w:proofErr w:type="spellEnd"/>
      <w:r w:rsidRPr="009B057F" w:rsidR="00296877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>
        <w:rPr>
          <w:rFonts w:asciiTheme="majorHAnsi" w:hAnsiTheme="majorHAnsi" w:cstheme="majorHAnsi"/>
          <w:sz w:val="24"/>
          <w:szCs w:val="24"/>
        </w:rPr>
        <w:t>Giớ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hiệ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ổ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qu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ề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nề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ả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Atingi</w:t>
      </w:r>
      <w:proofErr w:type="spellEnd"/>
      <w:r w:rsidRPr="009B057F" w:rsidR="00296877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cách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hứ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ạo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hó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họ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mẫu</w:t>
      </w:r>
      <w:proofErr w:type="spellEnd"/>
      <w:r w:rsidR="00C43341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thêm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hoạ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độ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à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nguồ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à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liệ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>
        <w:rPr>
          <w:rFonts w:asciiTheme="majorHAnsi" w:hAnsiTheme="majorHAnsi" w:cstheme="majorHAnsi"/>
          <w:sz w:val="24"/>
          <w:szCs w:val="24"/>
        </w:rPr>
        <w:t>cơ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bản</w:t>
      </w:r>
      <w:proofErr w:type="spellEnd"/>
      <w:r>
        <w:rPr>
          <w:rFonts w:asciiTheme="majorHAnsi" w:hAnsiTheme="majorHAnsi" w:cstheme="majorHAnsi"/>
          <w:sz w:val="24"/>
          <w:szCs w:val="24"/>
        </w:rPr>
        <w:t>)</w:t>
      </w:r>
      <w:r w:rsidR="00C43341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thêm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ngườ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dù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ào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hó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học</w:t>
      </w:r>
      <w:proofErr w:type="spellEnd"/>
      <w:r w:rsidR="00C43341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phâ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quyề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quả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rị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iên</w:t>
      </w:r>
      <w:proofErr w:type="spellEnd"/>
      <w:r w:rsidR="001D5882">
        <w:rPr>
          <w:rFonts w:asciiTheme="majorHAnsi" w:hAnsiTheme="majorHAnsi" w:cstheme="majorHAnsi"/>
          <w:sz w:val="24"/>
          <w:szCs w:val="24"/>
        </w:rPr>
        <w:t>.</w:t>
      </w:r>
    </w:p>
    <w:p w:rsidRPr="009B057F" w:rsidR="00656F47" w:rsidP="009B057F" w:rsidRDefault="00E551FF" w14:paraId="08CDCC99" w14:textId="4C231B4F">
      <w:pPr>
        <w:pStyle w:val="ListParagraph"/>
        <w:numPr>
          <w:ilvl w:val="0"/>
          <w:numId w:val="8"/>
        </w:num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bookmarkStart w:name="_Hlk77919044" w:id="0"/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Nội</w:t>
      </w:r>
      <w:proofErr w:type="spellEnd"/>
      <w:r>
        <w:rPr>
          <w:rFonts w:asciiTheme="majorHAnsi" w:hAnsiTheme="majorHAnsi" w:cstheme="majorHAnsi"/>
          <w:b/>
          <w:bCs/>
          <w:sz w:val="24"/>
          <w:szCs w:val="24"/>
        </w:rPr>
        <w:t xml:space="preserve"> dung </w:t>
      </w: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chính</w:t>
      </w:r>
      <w:proofErr w:type="spellEnd"/>
    </w:p>
    <w:p w:rsidRPr="009B057F" w:rsidR="00DA5041" w:rsidP="009B057F" w:rsidRDefault="00E551FF" w14:paraId="744023A9" w14:textId="644AC6E2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Nộ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dung </w:t>
      </w:r>
      <w:proofErr w:type="spellStart"/>
      <w:r>
        <w:rPr>
          <w:rFonts w:asciiTheme="majorHAnsi" w:hAnsiTheme="majorHAnsi" w:cstheme="majorHAnsi"/>
          <w:sz w:val="24"/>
          <w:szCs w:val="24"/>
        </w:rPr>
        <w:t>chính</w:t>
      </w:r>
      <w:proofErr w:type="spellEnd"/>
      <w:r w:rsidRPr="009B057F" w:rsidR="00DA5041">
        <w:rPr>
          <w:rFonts w:asciiTheme="majorHAnsi" w:hAnsiTheme="majorHAnsi" w:cstheme="majorHAnsi"/>
          <w:sz w:val="24"/>
          <w:szCs w:val="24"/>
        </w:rPr>
        <w:t xml:space="preserve"> </w:t>
      </w:r>
      <w:r w:rsidR="00C43341">
        <w:rPr>
          <w:rFonts w:asciiTheme="majorHAnsi" w:hAnsiTheme="majorHAnsi" w:cstheme="majorHAnsi"/>
          <w:sz w:val="24"/>
          <w:szCs w:val="24"/>
        </w:rPr>
        <w:t>1</w:t>
      </w:r>
      <w:r w:rsidRPr="009B057F" w:rsidR="00DA5041">
        <w:rPr>
          <w:rFonts w:asciiTheme="majorHAnsi" w:hAnsiTheme="majorHAnsi" w:cstheme="majorHAnsi"/>
          <w:sz w:val="24"/>
          <w:szCs w:val="24"/>
        </w:rPr>
        <w:t>:</w:t>
      </w:r>
      <w:r w:rsidR="00C43341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hó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họ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mẫ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rê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nề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ả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Moodle</w:t>
      </w:r>
    </w:p>
    <w:p w:rsidRPr="009B057F" w:rsidR="00DA5041" w:rsidP="009B057F" w:rsidRDefault="00E551FF" w14:paraId="1AC70B0F" w14:textId="0D3ADAC6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Nộ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dung </w:t>
      </w:r>
      <w:proofErr w:type="spellStart"/>
      <w:r>
        <w:rPr>
          <w:rFonts w:asciiTheme="majorHAnsi" w:hAnsiTheme="majorHAnsi" w:cstheme="majorHAnsi"/>
          <w:sz w:val="24"/>
          <w:szCs w:val="24"/>
        </w:rPr>
        <w:t>chính</w:t>
      </w:r>
      <w:proofErr w:type="spellEnd"/>
      <w:r w:rsidRPr="009B057F">
        <w:rPr>
          <w:rFonts w:asciiTheme="majorHAnsi" w:hAnsiTheme="majorHAnsi" w:cstheme="majorHAnsi"/>
          <w:sz w:val="24"/>
          <w:szCs w:val="24"/>
        </w:rPr>
        <w:t xml:space="preserve"> </w:t>
      </w:r>
      <w:r w:rsidRPr="009B057F" w:rsidR="00DA5041">
        <w:rPr>
          <w:rFonts w:asciiTheme="majorHAnsi" w:hAnsiTheme="majorHAnsi" w:cstheme="majorHAnsi"/>
          <w:sz w:val="24"/>
          <w:szCs w:val="24"/>
        </w:rPr>
        <w:t>2:</w:t>
      </w:r>
      <w:r w:rsidR="00C43341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Đánh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giá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ề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hứ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nă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ủ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hó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học</w:t>
      </w:r>
      <w:proofErr w:type="spellEnd"/>
    </w:p>
    <w:p w:rsidRPr="009B057F" w:rsidR="00DA5041" w:rsidP="009B057F" w:rsidRDefault="00E551FF" w14:paraId="60FFF8D1" w14:textId="599EA3BA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Nộ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dung </w:t>
      </w:r>
      <w:proofErr w:type="spellStart"/>
      <w:r>
        <w:rPr>
          <w:rFonts w:asciiTheme="majorHAnsi" w:hAnsiTheme="majorHAnsi" w:cstheme="majorHAnsi"/>
          <w:sz w:val="24"/>
          <w:szCs w:val="24"/>
        </w:rPr>
        <w:t>chính</w:t>
      </w:r>
      <w:proofErr w:type="spellEnd"/>
      <w:r w:rsidRPr="009B057F">
        <w:rPr>
          <w:rFonts w:asciiTheme="majorHAnsi" w:hAnsiTheme="majorHAnsi" w:cstheme="majorHAnsi"/>
          <w:sz w:val="24"/>
          <w:szCs w:val="24"/>
        </w:rPr>
        <w:t xml:space="preserve"> </w:t>
      </w:r>
      <w:r w:rsidRPr="009B057F" w:rsidR="00DA5041">
        <w:rPr>
          <w:rFonts w:asciiTheme="majorHAnsi" w:hAnsiTheme="majorHAnsi" w:cstheme="majorHAnsi"/>
          <w:sz w:val="24"/>
          <w:szCs w:val="24"/>
        </w:rPr>
        <w:t>3:</w:t>
      </w:r>
      <w:r w:rsidR="00C43341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Bả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phâ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ảnh</w:t>
      </w:r>
      <w:proofErr w:type="spellEnd"/>
    </w:p>
    <w:p w:rsidRPr="009B057F" w:rsidR="00850198" w:rsidP="6D0606BE" w:rsidRDefault="00E551FF" w14:paraId="123DB04A" w14:textId="1E5FDA45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Bidi"/>
          <w:sz w:val="24"/>
          <w:szCs w:val="24"/>
        </w:rPr>
      </w:pPr>
      <w:proofErr w:type="spellStart"/>
      <w:r w:rsidRPr="6D0606BE">
        <w:rPr>
          <w:rFonts w:asciiTheme="majorHAnsi" w:hAnsiTheme="majorHAnsi" w:cstheme="majorBidi"/>
          <w:sz w:val="24"/>
          <w:szCs w:val="24"/>
        </w:rPr>
        <w:t>Nội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dung </w:t>
      </w:r>
      <w:proofErr w:type="spellStart"/>
      <w:r w:rsidRPr="6D0606BE">
        <w:rPr>
          <w:rFonts w:asciiTheme="majorHAnsi" w:hAnsiTheme="majorHAnsi" w:cstheme="majorBidi"/>
          <w:sz w:val="24"/>
          <w:szCs w:val="24"/>
        </w:rPr>
        <w:t>chính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</w:t>
      </w:r>
      <w:r w:rsidRPr="6D0606BE" w:rsidR="00DA5041">
        <w:rPr>
          <w:rFonts w:asciiTheme="majorHAnsi" w:hAnsiTheme="majorHAnsi" w:cstheme="majorBidi"/>
          <w:sz w:val="24"/>
          <w:szCs w:val="24"/>
        </w:rPr>
        <w:t>4:</w:t>
      </w:r>
      <w:r w:rsidRPr="6D0606BE" w:rsidR="006078A6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>
        <w:rPr>
          <w:rFonts w:asciiTheme="majorHAnsi" w:hAnsiTheme="majorHAnsi" w:cstheme="majorBidi"/>
          <w:sz w:val="24"/>
          <w:szCs w:val="24"/>
        </w:rPr>
        <w:t>Công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>
        <w:rPr>
          <w:rFonts w:asciiTheme="majorHAnsi" w:hAnsiTheme="majorHAnsi" w:cstheme="majorBidi"/>
          <w:sz w:val="24"/>
          <w:szCs w:val="24"/>
        </w:rPr>
        <w:t>cụ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60B13EC3">
        <w:rPr>
          <w:rFonts w:asciiTheme="majorHAnsi" w:hAnsiTheme="majorHAnsi" w:cstheme="majorBidi"/>
          <w:sz w:val="24"/>
          <w:szCs w:val="24"/>
        </w:rPr>
        <w:t>biên</w:t>
      </w:r>
      <w:proofErr w:type="spellEnd"/>
      <w:r w:rsidRPr="6D0606BE" w:rsidR="60B13EC3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60B13EC3">
        <w:rPr>
          <w:rFonts w:asciiTheme="majorHAnsi" w:hAnsiTheme="majorHAnsi" w:cstheme="majorBidi"/>
          <w:sz w:val="24"/>
          <w:szCs w:val="24"/>
        </w:rPr>
        <w:t>soạn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>
        <w:rPr>
          <w:rFonts w:asciiTheme="majorHAnsi" w:hAnsiTheme="majorHAnsi" w:cstheme="majorBidi"/>
          <w:sz w:val="24"/>
          <w:szCs w:val="24"/>
        </w:rPr>
        <w:t>bài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>
        <w:rPr>
          <w:rFonts w:asciiTheme="majorHAnsi" w:hAnsiTheme="majorHAnsi" w:cstheme="majorBidi"/>
          <w:sz w:val="24"/>
          <w:szCs w:val="24"/>
        </w:rPr>
        <w:t>giảng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>
        <w:rPr>
          <w:rFonts w:asciiTheme="majorHAnsi" w:hAnsiTheme="majorHAnsi" w:cstheme="majorBidi"/>
          <w:sz w:val="24"/>
          <w:szCs w:val="24"/>
        </w:rPr>
        <w:t>điện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>
        <w:rPr>
          <w:rFonts w:asciiTheme="majorHAnsi" w:hAnsiTheme="majorHAnsi" w:cstheme="majorBidi"/>
          <w:sz w:val="24"/>
          <w:szCs w:val="24"/>
        </w:rPr>
        <w:t>tử</w:t>
      </w:r>
      <w:proofErr w:type="spellEnd"/>
    </w:p>
    <w:p w:rsidRPr="009B057F" w:rsidR="008E338D" w:rsidP="009B057F" w:rsidRDefault="00E551FF" w14:paraId="13A92901" w14:textId="7AC819A9">
      <w:pPr>
        <w:pStyle w:val="ListParagraph"/>
        <w:numPr>
          <w:ilvl w:val="0"/>
          <w:numId w:val="8"/>
        </w:numPr>
        <w:spacing w:line="360" w:lineRule="auto"/>
        <w:contextualSpacing w:val="0"/>
        <w:rPr>
          <w:rFonts w:asciiTheme="majorHAnsi" w:hAnsiTheme="majorHAnsi" w:cstheme="majorHAnsi"/>
          <w:b/>
          <w:bCs/>
          <w:sz w:val="24"/>
          <w:szCs w:val="24"/>
        </w:rPr>
      </w:pP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Kết</w:t>
      </w:r>
      <w:proofErr w:type="spellEnd"/>
      <w:r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quả</w:t>
      </w:r>
      <w:proofErr w:type="spellEnd"/>
      <w:r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đầu</w:t>
      </w:r>
      <w:proofErr w:type="spellEnd"/>
      <w:r>
        <w:rPr>
          <w:rFonts w:asciiTheme="majorHAnsi" w:hAnsiTheme="majorHAnsi" w:cstheme="majorHAnsi"/>
          <w:b/>
          <w:bCs/>
          <w:sz w:val="24"/>
          <w:szCs w:val="24"/>
        </w:rPr>
        <w:t xml:space="preserve"> ra</w:t>
      </w:r>
    </w:p>
    <w:bookmarkEnd w:id="0"/>
    <w:p w:rsidRPr="009B057F" w:rsidR="006078A6" w:rsidP="009B057F" w:rsidRDefault="00E551FF" w14:paraId="6AE16FD5" w14:textId="5382DC9D">
      <w:pPr>
        <w:spacing w:line="360" w:lineRule="auto"/>
        <w:rPr>
          <w:rFonts w:asciiTheme="majorHAnsi" w:hAnsiTheme="majorHAnsi" w:cstheme="majorHAnsi"/>
          <w:sz w:val="24"/>
          <w:szCs w:val="24"/>
          <w:lang w:val="en-GB"/>
        </w:rPr>
      </w:pPr>
      <w:r>
        <w:rPr>
          <w:rFonts w:asciiTheme="majorHAnsi" w:hAnsiTheme="majorHAnsi" w:cstheme="majorHAnsi"/>
          <w:sz w:val="24"/>
          <w:szCs w:val="24"/>
          <w:lang w:val="en-GB"/>
        </w:rPr>
        <w:t xml:space="preserve">Sau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khi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kết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thúc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buổi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tập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huấn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người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tham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dự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sẽ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có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thể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đạt</w:t>
      </w:r>
      <w:proofErr w:type="spellEnd"/>
      <w:r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được</w:t>
      </w:r>
      <w:proofErr w:type="spellEnd"/>
      <w:r w:rsidR="009B057F">
        <w:rPr>
          <w:rFonts w:asciiTheme="majorHAnsi" w:hAnsiTheme="majorHAnsi" w:cstheme="majorHAnsi"/>
          <w:sz w:val="24"/>
          <w:szCs w:val="24"/>
          <w:lang w:val="en-GB"/>
        </w:rPr>
        <w:t>:</w:t>
      </w:r>
    </w:p>
    <w:p w:rsidRPr="009B057F" w:rsidR="002D0236" w:rsidP="009B057F" w:rsidRDefault="00E551FF" w14:paraId="2EE9296A" w14:textId="3F6F9340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Kế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quả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đầ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ra</w:t>
      </w:r>
      <w:r w:rsidRPr="009B057F" w:rsidR="00DA5041">
        <w:rPr>
          <w:rFonts w:asciiTheme="majorHAnsi" w:hAnsiTheme="majorHAnsi" w:cstheme="majorHAnsi"/>
          <w:sz w:val="24"/>
          <w:szCs w:val="24"/>
        </w:rPr>
        <w:t xml:space="preserve"> 1:</w:t>
      </w:r>
      <w:r w:rsidR="00C43341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Hiể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đượ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mộ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hó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họ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hự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ế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rê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nề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ả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Moodle </w:t>
      </w:r>
      <w:proofErr w:type="spellStart"/>
      <w:r>
        <w:rPr>
          <w:rFonts w:asciiTheme="majorHAnsi" w:hAnsiTheme="majorHAnsi" w:cstheme="majorHAnsi"/>
          <w:sz w:val="24"/>
          <w:szCs w:val="24"/>
        </w:rPr>
        <w:t>sẽ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đượ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hiế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ế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à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ổ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hứ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như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hế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nào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. </w:t>
      </w:r>
    </w:p>
    <w:p w:rsidRPr="009B057F" w:rsidR="00DA5041" w:rsidP="009B057F" w:rsidRDefault="00E551FF" w14:paraId="5F2DBDC0" w14:textId="62CDFCBE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Kế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quả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đầ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ra</w:t>
      </w:r>
      <w:r w:rsidRPr="009B057F">
        <w:rPr>
          <w:rFonts w:asciiTheme="majorHAnsi" w:hAnsiTheme="majorHAnsi" w:cstheme="majorHAnsi"/>
          <w:sz w:val="24"/>
          <w:szCs w:val="24"/>
        </w:rPr>
        <w:t xml:space="preserve"> </w:t>
      </w:r>
      <w:r w:rsidRPr="009B057F" w:rsidR="00DA5041">
        <w:rPr>
          <w:rFonts w:asciiTheme="majorHAnsi" w:hAnsiTheme="majorHAnsi" w:cstheme="majorHAnsi"/>
          <w:sz w:val="24"/>
          <w:szCs w:val="24"/>
        </w:rPr>
        <w:t>2:</w:t>
      </w:r>
      <w:r w:rsidR="00C43341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ách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phâ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quyề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á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hoạ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động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rê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Ating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cho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cá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phầ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ủ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mộ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bà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họ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:rsidRPr="009B057F" w:rsidR="00DA5041" w:rsidP="009B057F" w:rsidRDefault="00E551FF" w14:paraId="78D569EE" w14:textId="700D4BCE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Kế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quả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đầ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ra</w:t>
      </w:r>
      <w:r w:rsidRPr="009B057F">
        <w:rPr>
          <w:rFonts w:asciiTheme="majorHAnsi" w:hAnsiTheme="majorHAnsi" w:cstheme="majorHAnsi"/>
          <w:sz w:val="24"/>
          <w:szCs w:val="24"/>
        </w:rPr>
        <w:t xml:space="preserve"> </w:t>
      </w:r>
      <w:r w:rsidRPr="009B057F" w:rsidR="00DA5041">
        <w:rPr>
          <w:rFonts w:asciiTheme="majorHAnsi" w:hAnsiTheme="majorHAnsi" w:cstheme="majorHAnsi"/>
          <w:sz w:val="24"/>
          <w:szCs w:val="24"/>
        </w:rPr>
        <w:t>3:</w:t>
      </w:r>
      <w:r w:rsidR="00C43341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Hiểu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về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khái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niệm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bảng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phân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cảnh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và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mẫu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bảng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phân</w:t>
      </w:r>
      <w:proofErr w:type="spellEnd"/>
      <w:r w:rsidR="00105A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05A0A">
        <w:rPr>
          <w:rFonts w:asciiTheme="majorHAnsi" w:hAnsiTheme="majorHAnsi" w:cstheme="majorHAnsi"/>
          <w:sz w:val="24"/>
          <w:szCs w:val="24"/>
        </w:rPr>
        <w:t>cảnh</w:t>
      </w:r>
      <w:proofErr w:type="spellEnd"/>
    </w:p>
    <w:p w:rsidRPr="009B057F" w:rsidR="002D0236" w:rsidP="6D0606BE" w:rsidRDefault="00E551FF" w14:paraId="200F16DA" w14:textId="07C1C523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Bidi"/>
          <w:sz w:val="24"/>
          <w:szCs w:val="24"/>
        </w:rPr>
      </w:pPr>
      <w:proofErr w:type="spellStart"/>
      <w:r w:rsidRPr="6D0606BE">
        <w:rPr>
          <w:rFonts w:asciiTheme="majorHAnsi" w:hAnsiTheme="majorHAnsi" w:cstheme="majorBidi"/>
          <w:sz w:val="24"/>
          <w:szCs w:val="24"/>
        </w:rPr>
        <w:t>Kết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>
        <w:rPr>
          <w:rFonts w:asciiTheme="majorHAnsi" w:hAnsiTheme="majorHAnsi" w:cstheme="majorBidi"/>
          <w:sz w:val="24"/>
          <w:szCs w:val="24"/>
        </w:rPr>
        <w:t>quả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>
        <w:rPr>
          <w:rFonts w:asciiTheme="majorHAnsi" w:hAnsiTheme="majorHAnsi" w:cstheme="majorBidi"/>
          <w:sz w:val="24"/>
          <w:szCs w:val="24"/>
        </w:rPr>
        <w:t>đầu</w:t>
      </w:r>
      <w:proofErr w:type="spellEnd"/>
      <w:r w:rsidRPr="6D0606BE">
        <w:rPr>
          <w:rFonts w:asciiTheme="majorHAnsi" w:hAnsiTheme="majorHAnsi" w:cstheme="majorBidi"/>
          <w:sz w:val="24"/>
          <w:szCs w:val="24"/>
        </w:rPr>
        <w:t xml:space="preserve"> ra </w:t>
      </w:r>
      <w:r w:rsidRPr="6D0606BE" w:rsidR="00DA5041">
        <w:rPr>
          <w:rFonts w:asciiTheme="majorHAnsi" w:hAnsiTheme="majorHAnsi" w:cstheme="majorBidi"/>
          <w:sz w:val="24"/>
          <w:szCs w:val="24"/>
        </w:rPr>
        <w:t>4:</w:t>
      </w:r>
      <w:r w:rsidRPr="6D0606BE" w:rsidR="00C43341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Hiểu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và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đánh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giá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được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các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công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cụ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36BCC2EE">
        <w:rPr>
          <w:rFonts w:asciiTheme="majorHAnsi" w:hAnsiTheme="majorHAnsi" w:cstheme="majorBidi"/>
          <w:sz w:val="24"/>
          <w:szCs w:val="24"/>
        </w:rPr>
        <w:t>biên</w:t>
      </w:r>
      <w:proofErr w:type="spellEnd"/>
      <w:r w:rsidRPr="6D0606BE" w:rsidR="36BCC2EE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36BCC2EE">
        <w:rPr>
          <w:rFonts w:asciiTheme="majorHAnsi" w:hAnsiTheme="majorHAnsi" w:cstheme="majorBidi"/>
          <w:sz w:val="24"/>
          <w:szCs w:val="24"/>
        </w:rPr>
        <w:t>soạn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bài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giảng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điện</w:t>
      </w:r>
      <w:proofErr w:type="spellEnd"/>
      <w:r w:rsidRPr="6D0606BE" w:rsidR="00105A0A">
        <w:rPr>
          <w:rFonts w:asciiTheme="majorHAnsi" w:hAnsiTheme="majorHAnsi" w:cstheme="majorBidi"/>
          <w:sz w:val="24"/>
          <w:szCs w:val="24"/>
        </w:rPr>
        <w:t xml:space="preserve"> </w:t>
      </w:r>
      <w:proofErr w:type="spellStart"/>
      <w:r w:rsidRPr="6D0606BE" w:rsidR="00105A0A">
        <w:rPr>
          <w:rFonts w:asciiTheme="majorHAnsi" w:hAnsiTheme="majorHAnsi" w:cstheme="majorBidi"/>
          <w:sz w:val="24"/>
          <w:szCs w:val="24"/>
        </w:rPr>
        <w:t>tử</w:t>
      </w:r>
      <w:proofErr w:type="spellEnd"/>
    </w:p>
    <w:p w:rsidRPr="00F04117" w:rsidR="00F04117" w:rsidP="00F04117" w:rsidRDefault="00F04117" w14:paraId="39109965" w14:textId="645BA1C8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Chương </w:t>
      </w: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trình</w:t>
      </w:r>
      <w:proofErr w:type="spellEnd"/>
    </w:p>
    <w:tbl>
      <w:tblPr>
        <w:tblStyle w:val="TableGrid"/>
        <w:tblpPr w:leftFromText="180" w:rightFromText="180" w:vertAnchor="text" w:tblpY="435"/>
        <w:tblW w:w="9209" w:type="dxa"/>
        <w:tblLook w:val="04A0" w:firstRow="1" w:lastRow="0" w:firstColumn="1" w:lastColumn="0" w:noHBand="0" w:noVBand="1"/>
      </w:tblPr>
      <w:tblGrid>
        <w:gridCol w:w="1413"/>
        <w:gridCol w:w="4560"/>
        <w:gridCol w:w="3236"/>
      </w:tblGrid>
      <w:tr w:rsidRPr="009B057F" w:rsidR="0080726C" w:rsidTr="0A0DEEDA" w14:paraId="32B53F5E" w14:textId="77777777">
        <w:trPr>
          <w:trHeight w:val="545"/>
        </w:trPr>
        <w:tc>
          <w:tcPr>
            <w:tcW w:w="1413" w:type="dxa"/>
            <w:tcMar/>
            <w:vAlign w:val="center"/>
          </w:tcPr>
          <w:p w:rsidRPr="009B057F" w:rsidR="0080726C" w:rsidP="0080726C" w:rsidRDefault="00F04117" w14:paraId="488CB57C" w14:textId="03D64F97">
            <w:pPr>
              <w:pStyle w:val="BodyText3"/>
              <w:spacing w:after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hời</w:t>
            </w:r>
            <w:proofErr w:type="spellEnd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gian</w:t>
            </w:r>
            <w:proofErr w:type="spellEnd"/>
          </w:p>
        </w:tc>
        <w:tc>
          <w:tcPr>
            <w:tcW w:w="4560" w:type="dxa"/>
            <w:tcMar/>
            <w:vAlign w:val="center"/>
          </w:tcPr>
          <w:p w:rsidRPr="009B057F" w:rsidR="0080726C" w:rsidP="0080726C" w:rsidRDefault="00F04117" w14:paraId="591B4444" w14:textId="54D68DB9">
            <w:pPr>
              <w:pStyle w:val="BodyText3"/>
              <w:tabs>
                <w:tab w:val="center" w:pos="6237"/>
              </w:tabs>
              <w:spacing w:after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Nội</w:t>
            </w:r>
            <w:proofErr w:type="spellEnd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dung</w:t>
            </w:r>
          </w:p>
        </w:tc>
        <w:tc>
          <w:tcPr>
            <w:tcW w:w="3236" w:type="dxa"/>
            <w:tcMar/>
            <w:vAlign w:val="center"/>
          </w:tcPr>
          <w:p w:rsidRPr="009B057F" w:rsidR="0080726C" w:rsidP="0080726C" w:rsidRDefault="00F04117" w14:paraId="0616C5F7" w14:textId="5C63FD33">
            <w:pPr>
              <w:pStyle w:val="BodyText3"/>
              <w:tabs>
                <w:tab w:val="center" w:pos="6237"/>
              </w:tabs>
              <w:spacing w:after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hụ</w:t>
            </w:r>
            <w:proofErr w:type="spellEnd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rách</w:t>
            </w:r>
            <w:proofErr w:type="spellEnd"/>
          </w:p>
        </w:tc>
      </w:tr>
      <w:tr w:rsidRPr="009B057F" w:rsidR="0080726C" w:rsidTr="0A0DEEDA" w14:paraId="01612F4D" w14:textId="77777777">
        <w:trPr>
          <w:trHeight w:val="545"/>
        </w:trPr>
        <w:tc>
          <w:tcPr>
            <w:tcW w:w="1413" w:type="dxa"/>
            <w:tcMar/>
            <w:vAlign w:val="center"/>
          </w:tcPr>
          <w:p w:rsidRPr="009B057F" w:rsidR="0080726C" w:rsidP="0080726C" w:rsidRDefault="0080726C" w14:paraId="6E4CBA2F" w14:textId="77777777">
            <w:pPr>
              <w:pStyle w:val="BodyText3"/>
              <w:spacing w:after="0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9B057F">
              <w:rPr>
                <w:rFonts w:asciiTheme="majorHAnsi" w:hAnsiTheme="majorHAnsi" w:cstheme="majorHAnsi"/>
                <w:bCs/>
                <w:sz w:val="24"/>
                <w:szCs w:val="24"/>
              </w:rPr>
              <w:t>9:00-9:05</w:t>
            </w:r>
          </w:p>
        </w:tc>
        <w:tc>
          <w:tcPr>
            <w:tcW w:w="4560" w:type="dxa"/>
            <w:tcMar/>
            <w:vAlign w:val="center"/>
          </w:tcPr>
          <w:p w:rsidRPr="009B057F" w:rsidR="0080726C" w:rsidP="0080726C" w:rsidRDefault="00F04117" w14:paraId="108F9064" w14:textId="1489E3F8">
            <w:pPr>
              <w:pStyle w:val="BodyText3"/>
              <w:tabs>
                <w:tab w:val="center" w:pos="6237"/>
              </w:tabs>
              <w:spacing w:after="0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Phát </w:t>
            </w:r>
            <w:proofErr w:type="spellStart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biểu</w:t>
            </w:r>
            <w:proofErr w:type="spellEnd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chào</w:t>
            </w:r>
            <w:proofErr w:type="spellEnd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mừng</w:t>
            </w:r>
            <w:proofErr w:type="spellEnd"/>
          </w:p>
        </w:tc>
        <w:tc>
          <w:tcPr>
            <w:tcW w:w="3236" w:type="dxa"/>
            <w:tcMar/>
            <w:vAlign w:val="center"/>
          </w:tcPr>
          <w:p w:rsidRPr="009B057F" w:rsidR="0080726C" w:rsidP="0080726C" w:rsidRDefault="0020361B" w14:paraId="6EA314C8" w14:textId="02E1104E">
            <w:pPr>
              <w:pStyle w:val="BodyText3"/>
              <w:tabs>
                <w:tab w:val="center" w:pos="6237"/>
              </w:tabs>
              <w:spacing w:after="0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ThS</w:t>
            </w:r>
            <w:proofErr w:type="spellEnd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. </w:t>
            </w:r>
            <w:r w:rsidR="00F04117">
              <w:rPr>
                <w:rFonts w:asciiTheme="majorHAnsi" w:hAnsiTheme="majorHAnsi" w:cstheme="majorHAnsi"/>
                <w:bCs/>
                <w:sz w:val="24"/>
                <w:szCs w:val="24"/>
              </w:rPr>
              <w:t>Phạm Xuân Hoàn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- GIZ</w:t>
            </w:r>
          </w:p>
        </w:tc>
      </w:tr>
      <w:tr w:rsidRPr="009B057F" w:rsidR="0080726C" w:rsidTr="0A0DEEDA" w14:paraId="42CC0B5F" w14:textId="77777777">
        <w:trPr>
          <w:trHeight w:val="545"/>
        </w:trPr>
        <w:tc>
          <w:tcPr>
            <w:tcW w:w="1413" w:type="dxa"/>
            <w:tcMar/>
            <w:vAlign w:val="center"/>
          </w:tcPr>
          <w:p w:rsidRPr="009B057F" w:rsidR="0080726C" w:rsidP="005D6F84" w:rsidRDefault="0080726C" w14:paraId="08604D28" w14:textId="77777777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9B057F">
              <w:rPr>
                <w:rFonts w:asciiTheme="majorHAnsi" w:hAnsiTheme="majorHAnsi" w:cstheme="majorHAnsi"/>
                <w:bCs/>
                <w:sz w:val="24"/>
                <w:szCs w:val="24"/>
              </w:rPr>
              <w:t>9:05-9:30</w:t>
            </w:r>
          </w:p>
        </w:tc>
        <w:tc>
          <w:tcPr>
            <w:tcW w:w="4560" w:type="dxa"/>
            <w:tcMar/>
            <w:vAlign w:val="center"/>
          </w:tcPr>
          <w:p w:rsidR="0080726C" w:rsidP="005C4611" w:rsidRDefault="00F04117" w14:paraId="5DA77609" w14:textId="745094A2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Khóa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học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mẫu</w:t>
            </w:r>
            <w:proofErr w:type="spellEnd"/>
            <w:r w:rsidR="00031857">
              <w:rPr>
                <w:rFonts w:asciiTheme="majorHAnsi" w:hAnsiTheme="majorHAnsi" w:cstheme="majorHAnsi"/>
                <w:sz w:val="24"/>
                <w:szCs w:val="24"/>
              </w:rPr>
              <w:t xml:space="preserve"> “</w:t>
            </w:r>
            <w:proofErr w:type="spellStart"/>
            <w:r w:rsidR="00031857">
              <w:rPr>
                <w:rFonts w:asciiTheme="majorHAnsi" w:hAnsiTheme="majorHAnsi" w:cstheme="majorHAnsi"/>
                <w:sz w:val="24"/>
                <w:szCs w:val="24"/>
              </w:rPr>
              <w:t>Chăm</w:t>
            </w:r>
            <w:proofErr w:type="spellEnd"/>
            <w:r w:rsidR="00031857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="00031857">
              <w:rPr>
                <w:rFonts w:asciiTheme="majorHAnsi" w:hAnsiTheme="majorHAnsi" w:cstheme="majorHAnsi"/>
                <w:sz w:val="24"/>
                <w:szCs w:val="24"/>
              </w:rPr>
              <w:t>sóc</w:t>
            </w:r>
            <w:proofErr w:type="spellEnd"/>
            <w:r w:rsidR="00031857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="00031857">
              <w:rPr>
                <w:rFonts w:asciiTheme="majorHAnsi" w:hAnsiTheme="majorHAnsi" w:cstheme="majorHAnsi"/>
                <w:sz w:val="24"/>
                <w:szCs w:val="24"/>
              </w:rPr>
              <w:t>sắc</w:t>
            </w:r>
            <w:proofErr w:type="spellEnd"/>
            <w:r w:rsidR="00031857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="00031857">
              <w:rPr>
                <w:rFonts w:asciiTheme="majorHAnsi" w:hAnsiTheme="majorHAnsi" w:cstheme="majorHAnsi"/>
                <w:sz w:val="24"/>
                <w:szCs w:val="24"/>
              </w:rPr>
              <w:t>đẹp</w:t>
            </w:r>
            <w:proofErr w:type="spellEnd"/>
            <w:r w:rsidR="00031857">
              <w:rPr>
                <w:rFonts w:asciiTheme="majorHAnsi" w:hAnsiTheme="majorHAnsi" w:cstheme="majorHAnsi"/>
                <w:sz w:val="24"/>
                <w:szCs w:val="24"/>
              </w:rPr>
              <w:t>”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rên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nền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ảng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Moodle: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Cách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hức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ổ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chức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các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bài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học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diễn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đàn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ương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ác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kiểm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ra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báo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cáo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học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ập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  <w:p w:rsidRPr="009B057F" w:rsidR="00F04117" w:rsidP="005C4611" w:rsidRDefault="00F04117" w14:paraId="558B767A" w14:textId="1C29B66E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ảo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luận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>, Q&amp;A</w:t>
            </w:r>
          </w:p>
        </w:tc>
        <w:tc>
          <w:tcPr>
            <w:tcW w:w="3236" w:type="dxa"/>
            <w:tcMar/>
            <w:vAlign w:val="center"/>
          </w:tcPr>
          <w:p w:rsidRPr="009B057F" w:rsidR="0080726C" w:rsidP="005D6F84" w:rsidRDefault="0020361B" w14:paraId="624D192F" w14:textId="28CD3035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ThS</w:t>
            </w:r>
            <w:proofErr w:type="spellEnd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. </w:t>
            </w:r>
            <w:proofErr w:type="spellStart"/>
            <w:r w:rsidR="00F04117">
              <w:rPr>
                <w:rFonts w:asciiTheme="majorHAnsi" w:hAnsiTheme="majorHAnsi" w:cstheme="majorHAnsi"/>
                <w:bCs/>
                <w:sz w:val="24"/>
                <w:szCs w:val="24"/>
              </w:rPr>
              <w:t>Thầy</w:t>
            </w:r>
            <w:proofErr w:type="spellEnd"/>
            <w:r w:rsidRPr="009B057F" w:rsidR="0080726C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</w:t>
            </w:r>
            <w:r w:rsidR="00F04117">
              <w:rPr>
                <w:rFonts w:asciiTheme="majorHAnsi" w:hAnsiTheme="majorHAnsi" w:cstheme="majorHAnsi"/>
                <w:bCs/>
                <w:sz w:val="24"/>
                <w:szCs w:val="24"/>
              </w:rPr>
              <w:t>Nguyễn Hải Diên</w:t>
            </w:r>
            <w:r w:rsidRPr="009B057F" w:rsidR="0080726C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, </w:t>
            </w:r>
            <w:proofErr w:type="spellStart"/>
            <w:r w:rsidR="00F04117">
              <w:rPr>
                <w:rFonts w:asciiTheme="majorHAnsi" w:hAnsiTheme="majorHAnsi" w:cstheme="majorHAnsi"/>
                <w:bCs/>
                <w:sz w:val="24"/>
                <w:szCs w:val="24"/>
              </w:rPr>
              <w:t>Trường</w:t>
            </w:r>
            <w:proofErr w:type="spellEnd"/>
            <w:r w:rsidR="00F04117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Cao đẳng Kỹ </w:t>
            </w:r>
            <w:proofErr w:type="spellStart"/>
            <w:r w:rsidR="00F04117">
              <w:rPr>
                <w:rFonts w:asciiTheme="majorHAnsi" w:hAnsiTheme="majorHAnsi" w:cstheme="majorHAnsi"/>
                <w:bCs/>
                <w:sz w:val="24"/>
                <w:szCs w:val="24"/>
              </w:rPr>
              <w:t>thuật</w:t>
            </w:r>
            <w:proofErr w:type="spellEnd"/>
            <w:r w:rsidR="00F04117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Việt Đức Hà </w:t>
            </w:r>
            <w:proofErr w:type="spellStart"/>
            <w:r w:rsidR="00F04117">
              <w:rPr>
                <w:rFonts w:asciiTheme="majorHAnsi" w:hAnsiTheme="majorHAnsi" w:cstheme="majorHAnsi"/>
                <w:bCs/>
                <w:sz w:val="24"/>
                <w:szCs w:val="24"/>
              </w:rPr>
              <w:t>Tĩnh</w:t>
            </w:r>
            <w:proofErr w:type="spellEnd"/>
          </w:p>
        </w:tc>
      </w:tr>
      <w:tr w:rsidRPr="009B057F" w:rsidR="0080726C" w:rsidTr="0A0DEEDA" w14:paraId="650C81B6" w14:textId="77777777">
        <w:trPr>
          <w:trHeight w:val="545"/>
        </w:trPr>
        <w:tc>
          <w:tcPr>
            <w:tcW w:w="1413" w:type="dxa"/>
            <w:tcMar/>
            <w:vAlign w:val="center"/>
          </w:tcPr>
          <w:p w:rsidRPr="009B057F" w:rsidR="0080726C" w:rsidP="005D6F84" w:rsidRDefault="0080726C" w14:paraId="28DD198C" w14:textId="77777777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9B057F">
              <w:rPr>
                <w:rFonts w:asciiTheme="majorHAnsi" w:hAnsiTheme="majorHAnsi" w:cstheme="majorHAnsi"/>
                <w:bCs/>
                <w:sz w:val="24"/>
                <w:szCs w:val="24"/>
              </w:rPr>
              <w:t>9:30-10:00</w:t>
            </w:r>
          </w:p>
        </w:tc>
        <w:tc>
          <w:tcPr>
            <w:tcW w:w="4560" w:type="dxa"/>
            <w:tcMar/>
            <w:vAlign w:val="center"/>
          </w:tcPr>
          <w:p w:rsidRPr="009B057F" w:rsidR="0080726C" w:rsidP="005D6F84" w:rsidRDefault="00F04117" w14:paraId="4529E820" w14:textId="6E35C5BE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Làm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việc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nhóm</w:t>
            </w:r>
            <w:proofErr w:type="spellEnd"/>
            <w:r w:rsidRPr="009B057F" w:rsidR="0080726C">
              <w:rPr>
                <w:rFonts w:asciiTheme="majorHAnsi" w:hAnsiTheme="majorHAnsi" w:cstheme="majorHAnsi"/>
                <w:sz w:val="24"/>
                <w:szCs w:val="24"/>
              </w:rPr>
              <w:t xml:space="preserve"> (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4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nhóm</w:t>
            </w:r>
            <w:proofErr w:type="spellEnd"/>
            <w:r w:rsidRPr="009B057F" w:rsidR="0080726C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huyết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rình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về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bài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ập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về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nhà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bình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chọn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ra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một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ví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dụ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iêu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biểu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3236" w:type="dxa"/>
            <w:tcMar/>
            <w:vAlign w:val="center"/>
          </w:tcPr>
          <w:p w:rsidRPr="009B057F" w:rsidR="0080726C" w:rsidP="34C65364" w:rsidRDefault="00F04117" w14:paraId="048E9A20" w14:textId="37221F3B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</w:pPr>
            <w:proofErr w:type="spellStart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Người</w:t>
            </w:r>
            <w:proofErr w:type="spellEnd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 xml:space="preserve"> </w:t>
            </w:r>
            <w:proofErr w:type="spellStart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tham</w:t>
            </w:r>
            <w:proofErr w:type="spellEnd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 xml:space="preserve"> </w:t>
            </w:r>
            <w:proofErr w:type="spellStart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dự</w:t>
            </w:r>
            <w:proofErr w:type="spellEnd"/>
          </w:p>
          <w:p w:rsidRPr="009B057F" w:rsidR="0080726C" w:rsidP="0A0DEEDA" w:rsidRDefault="00F04117" w14:paraId="73BAEC6A" w14:textId="1C5A731F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="Calibri Light" w:hAnsi="Calibri Light" w:eastAsia="Times New Roman" w:cs="Calibri Light" w:asciiTheme="majorAscii" w:hAnsiTheme="majorAscii" w:cstheme="majorAscii"/>
                <w:sz w:val="24"/>
                <w:szCs w:val="24"/>
              </w:rPr>
            </w:pPr>
            <w:r w:rsidRPr="0A0DEEDA" w:rsidR="5B1A6341">
              <w:rPr>
                <w:rFonts w:ascii="Calibri Light" w:hAnsi="Calibri Light" w:eastAsia="Times New Roman" w:cs="Calibri Light" w:asciiTheme="majorAscii" w:hAnsiTheme="majorAscii" w:cstheme="majorAscii"/>
                <w:sz w:val="24"/>
                <w:szCs w:val="24"/>
              </w:rPr>
              <w:t>TS. Christian Hoffmann</w:t>
            </w:r>
            <w:r w:rsidRPr="0A0DEEDA" w:rsidR="1D0545EE">
              <w:rPr>
                <w:rFonts w:ascii="Calibri Light" w:hAnsi="Calibri Light" w:eastAsia="Times New Roman" w:cs="Calibri Light" w:asciiTheme="majorAscii" w:hAnsiTheme="majorAscii" w:cstheme="majorAscii"/>
                <w:sz w:val="24"/>
                <w:szCs w:val="24"/>
              </w:rPr>
              <w:t xml:space="preserve"> - Điều phối</w:t>
            </w:r>
          </w:p>
        </w:tc>
      </w:tr>
      <w:tr w:rsidRPr="009B057F" w:rsidR="0080726C" w:rsidTr="0A0DEEDA" w14:paraId="7017877B" w14:textId="77777777">
        <w:trPr>
          <w:trHeight w:val="545"/>
        </w:trPr>
        <w:tc>
          <w:tcPr>
            <w:tcW w:w="1413" w:type="dxa"/>
            <w:tcMar/>
            <w:vAlign w:val="center"/>
          </w:tcPr>
          <w:p w:rsidRPr="009B057F" w:rsidR="0080726C" w:rsidP="005D6F84" w:rsidRDefault="0080726C" w14:paraId="2BD90FD7" w14:textId="77777777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9B057F">
              <w:rPr>
                <w:rFonts w:asciiTheme="majorHAnsi" w:hAnsiTheme="majorHAnsi" w:cstheme="majorHAnsi"/>
                <w:bCs/>
                <w:sz w:val="24"/>
                <w:szCs w:val="24"/>
              </w:rPr>
              <w:t>10:00-10:20</w:t>
            </w:r>
          </w:p>
        </w:tc>
        <w:tc>
          <w:tcPr>
            <w:tcW w:w="4560" w:type="dxa"/>
            <w:tcMar/>
            <w:vAlign w:val="center"/>
          </w:tcPr>
          <w:p w:rsidRPr="009B057F" w:rsidR="0080726C" w:rsidP="005D6F84" w:rsidRDefault="00F04117" w14:paraId="41417416" w14:textId="7FFAF524">
            <w:pPr>
              <w:spacing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huyết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trình</w:t>
            </w:r>
            <w:proofErr w:type="spellEnd"/>
          </w:p>
        </w:tc>
        <w:tc>
          <w:tcPr>
            <w:tcW w:w="3236" w:type="dxa"/>
            <w:tcMar/>
            <w:vAlign w:val="center"/>
          </w:tcPr>
          <w:p w:rsidRPr="009B057F" w:rsidR="0080726C" w:rsidP="34C65364" w:rsidRDefault="00F04117" w14:paraId="2B7CFBE5" w14:textId="341CA8C4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</w:pPr>
            <w:proofErr w:type="spellStart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Đại</w:t>
            </w:r>
            <w:proofErr w:type="spellEnd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 xml:space="preserve"> </w:t>
            </w:r>
            <w:proofErr w:type="spellStart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diện</w:t>
            </w:r>
            <w:proofErr w:type="spellEnd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 xml:space="preserve"> </w:t>
            </w:r>
            <w:proofErr w:type="spellStart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của</w:t>
            </w:r>
            <w:proofErr w:type="spellEnd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 xml:space="preserve"> </w:t>
            </w:r>
            <w:proofErr w:type="spellStart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từng</w:t>
            </w:r>
            <w:proofErr w:type="spellEnd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 xml:space="preserve"> </w:t>
            </w:r>
            <w:proofErr w:type="spellStart"/>
            <w:r w:rsidRPr="34C65364" w:rsidR="00F04117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nhóm</w:t>
            </w:r>
            <w:proofErr w:type="spellEnd"/>
          </w:p>
          <w:p w:rsidRPr="009B057F" w:rsidR="0080726C" w:rsidP="34C65364" w:rsidRDefault="00F04117" w14:paraId="070F46B0" w14:textId="041E36BB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0A0DEEDA" w:rsidR="426722A9">
              <w:rPr>
                <w:rFonts w:ascii="Calibri Light" w:hAnsi="Calibri Light" w:eastAsia="Times New Roman" w:cs="Calibri Light" w:asciiTheme="majorAscii" w:hAnsiTheme="majorAscii" w:cstheme="majorAscii"/>
                <w:sz w:val="24"/>
                <w:szCs w:val="24"/>
              </w:rPr>
              <w:t xml:space="preserve">TS. Christian Hoffmann </w:t>
            </w:r>
            <w:r w:rsidRPr="0A0DEEDA" w:rsidR="00CE5DED">
              <w:rPr>
                <w:rFonts w:ascii="Calibri Light" w:hAnsi="Calibri Light" w:eastAsia="Times New Roman" w:cs="Calibri Light" w:asciiTheme="majorAscii" w:hAnsiTheme="majorAscii" w:cstheme="majorAscii"/>
                <w:sz w:val="24"/>
                <w:szCs w:val="24"/>
              </w:rPr>
              <w:t>- Điều phối</w:t>
            </w:r>
          </w:p>
        </w:tc>
      </w:tr>
      <w:tr w:rsidRPr="009B057F" w:rsidR="0080726C" w:rsidTr="0A0DEEDA" w14:paraId="72012B03" w14:textId="77777777">
        <w:trPr>
          <w:trHeight w:val="545"/>
        </w:trPr>
        <w:tc>
          <w:tcPr>
            <w:tcW w:w="1413" w:type="dxa"/>
            <w:tcMar/>
            <w:vAlign w:val="center"/>
          </w:tcPr>
          <w:p w:rsidRPr="009B057F" w:rsidR="0080726C" w:rsidP="005D6F84" w:rsidRDefault="0080726C" w14:paraId="51B566B4" w14:textId="77777777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9B057F">
              <w:rPr>
                <w:rFonts w:asciiTheme="majorHAnsi" w:hAnsiTheme="majorHAnsi" w:cstheme="majorHAnsi"/>
                <w:bCs/>
                <w:sz w:val="24"/>
                <w:szCs w:val="24"/>
              </w:rPr>
              <w:t>10:20-10:45</w:t>
            </w:r>
          </w:p>
        </w:tc>
        <w:tc>
          <w:tcPr>
            <w:tcW w:w="4560" w:type="dxa"/>
            <w:tcMar/>
            <w:vAlign w:val="center"/>
          </w:tcPr>
          <w:p w:rsidRPr="009B057F" w:rsidR="0080726C" w:rsidP="6D0606BE" w:rsidRDefault="00F04117" w14:paraId="3731EC52" w14:textId="0F55EC40">
            <w:pPr>
              <w:spacing w:line="360" w:lineRule="auto"/>
              <w:jc w:val="both"/>
              <w:rPr>
                <w:rFonts w:asciiTheme="majorHAnsi" w:hAnsiTheme="majorHAnsi" w:cstheme="majorBidi"/>
                <w:sz w:val="24"/>
                <w:szCs w:val="24"/>
              </w:rPr>
            </w:pP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Giới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thiệu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về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bảng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phân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cảnh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mẫu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và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đầu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vào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dành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cho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các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công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cụ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 w:rsidR="641B6B04">
              <w:rPr>
                <w:rFonts w:asciiTheme="majorHAnsi" w:hAnsiTheme="majorHAnsi" w:cstheme="majorBidi"/>
                <w:sz w:val="24"/>
                <w:szCs w:val="24"/>
              </w:rPr>
              <w:t>biên</w:t>
            </w:r>
            <w:proofErr w:type="spellEnd"/>
            <w:r w:rsidRPr="6D0606BE" w:rsidR="641B6B04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 w:rsidR="641B6B04">
              <w:rPr>
                <w:rFonts w:asciiTheme="majorHAnsi" w:hAnsiTheme="majorHAnsi" w:cstheme="majorBidi"/>
                <w:sz w:val="24"/>
                <w:szCs w:val="24"/>
              </w:rPr>
              <w:t>soạn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bài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giảng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điện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tử</w:t>
            </w:r>
            <w:proofErr w:type="spellEnd"/>
          </w:p>
        </w:tc>
        <w:tc>
          <w:tcPr>
            <w:tcW w:w="3236" w:type="dxa"/>
            <w:tcMar/>
            <w:vAlign w:val="center"/>
          </w:tcPr>
          <w:p w:rsidRPr="009B057F" w:rsidR="0080726C" w:rsidP="005D6F84" w:rsidRDefault="00F04117" w14:paraId="1143D2F8" w14:textId="26A22857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TS</w:t>
            </w:r>
            <w:r w:rsidRPr="009B057F" w:rsidR="0080726C">
              <w:rPr>
                <w:rFonts w:asciiTheme="majorHAnsi" w:hAnsiTheme="majorHAnsi" w:cstheme="majorHAnsi"/>
                <w:bCs/>
                <w:sz w:val="24"/>
                <w:szCs w:val="24"/>
              </w:rPr>
              <w:t>. Christian Hoffmann</w:t>
            </w:r>
          </w:p>
        </w:tc>
      </w:tr>
      <w:tr w:rsidRPr="009B057F" w:rsidR="00982751" w:rsidTr="0A0DEEDA" w14:paraId="7869CA37" w14:textId="77777777">
        <w:trPr>
          <w:trHeight w:val="545"/>
        </w:trPr>
        <w:tc>
          <w:tcPr>
            <w:tcW w:w="1413" w:type="dxa"/>
            <w:tcMar/>
            <w:vAlign w:val="center"/>
          </w:tcPr>
          <w:p w:rsidRPr="009B057F" w:rsidR="00982751" w:rsidP="005D6F84" w:rsidRDefault="00982751" w14:paraId="7C1166D4" w14:textId="27EB1D02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10:45-11:15</w:t>
            </w:r>
          </w:p>
        </w:tc>
        <w:tc>
          <w:tcPr>
            <w:tcW w:w="4560" w:type="dxa"/>
            <w:tcMar/>
            <w:vAlign w:val="center"/>
          </w:tcPr>
          <w:p w:rsidRPr="009B057F" w:rsidR="00982751" w:rsidP="6D0606BE" w:rsidRDefault="00F04117" w14:paraId="42A2DF35" w14:textId="0ED29EFB">
            <w:pPr>
              <w:spacing w:line="360" w:lineRule="auto"/>
              <w:jc w:val="both"/>
              <w:rPr>
                <w:rFonts w:asciiTheme="majorHAnsi" w:hAnsiTheme="majorHAnsi" w:cstheme="majorBidi"/>
                <w:sz w:val="24"/>
                <w:szCs w:val="24"/>
              </w:rPr>
            </w:pP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Trao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đổi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kinh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nghiệm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sử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dụng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các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công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cụ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 w:rsidR="737271CC">
              <w:rPr>
                <w:rFonts w:asciiTheme="majorHAnsi" w:hAnsiTheme="majorHAnsi" w:cstheme="majorBidi"/>
                <w:sz w:val="24"/>
                <w:szCs w:val="24"/>
              </w:rPr>
              <w:t>biên</w:t>
            </w:r>
            <w:proofErr w:type="spellEnd"/>
            <w:r w:rsidRPr="6D0606BE" w:rsidR="737271CC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 w:rsidR="737271CC">
              <w:rPr>
                <w:rFonts w:asciiTheme="majorHAnsi" w:hAnsiTheme="majorHAnsi" w:cstheme="majorBidi"/>
                <w:sz w:val="24"/>
                <w:szCs w:val="24"/>
              </w:rPr>
              <w:t>soạn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bài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giảng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điện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  <w:proofErr w:type="spellStart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>tử</w:t>
            </w:r>
            <w:proofErr w:type="spellEnd"/>
            <w:r w:rsidRPr="6D0606BE">
              <w:rPr>
                <w:rFonts w:asciiTheme="majorHAnsi" w:hAnsiTheme="majorHAns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  <w:tcMar/>
            <w:vAlign w:val="center"/>
          </w:tcPr>
          <w:p w:rsidRPr="009B057F" w:rsidR="00982751" w:rsidP="005D6F84" w:rsidRDefault="00F04117" w14:paraId="7D59C865" w14:textId="67C94440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Người</w:t>
            </w:r>
            <w:proofErr w:type="spellEnd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tham</w:t>
            </w:r>
            <w:proofErr w:type="spellEnd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dự</w:t>
            </w:r>
            <w:proofErr w:type="spellEnd"/>
          </w:p>
        </w:tc>
      </w:tr>
      <w:tr w:rsidRPr="009B057F" w:rsidR="0080726C" w:rsidTr="0A0DEEDA" w14:paraId="46580DDE" w14:textId="77777777">
        <w:trPr>
          <w:trHeight w:val="545"/>
        </w:trPr>
        <w:tc>
          <w:tcPr>
            <w:tcW w:w="1413" w:type="dxa"/>
            <w:tcMar/>
            <w:vAlign w:val="center"/>
          </w:tcPr>
          <w:p w:rsidRPr="009B057F" w:rsidR="0080726C" w:rsidP="005D6F84" w:rsidRDefault="0080726C" w14:paraId="31DC17C3" w14:textId="77777777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9B057F">
              <w:rPr>
                <w:rFonts w:asciiTheme="majorHAnsi" w:hAnsiTheme="majorHAnsi" w:cstheme="majorHAnsi"/>
                <w:bCs/>
                <w:sz w:val="24"/>
                <w:szCs w:val="24"/>
              </w:rPr>
              <w:t>10:45-11:00</w:t>
            </w:r>
          </w:p>
        </w:tc>
        <w:tc>
          <w:tcPr>
            <w:tcW w:w="4560" w:type="dxa"/>
            <w:tcMar/>
            <w:vAlign w:val="center"/>
          </w:tcPr>
          <w:p w:rsidRPr="009B057F" w:rsidR="0080726C" w:rsidP="005D6F84" w:rsidRDefault="00F04117" w14:paraId="63886F7A" w14:textId="269CAD3E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ảo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luận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r w:rsidRPr="009B057F" w:rsidR="0080726C">
              <w:rPr>
                <w:rFonts w:asciiTheme="majorHAnsi" w:hAnsiTheme="majorHAnsi" w:cstheme="majorHAnsi"/>
                <w:sz w:val="24"/>
                <w:szCs w:val="24"/>
              </w:rPr>
              <w:t>Q&amp;A</w:t>
            </w:r>
          </w:p>
        </w:tc>
        <w:tc>
          <w:tcPr>
            <w:tcW w:w="3236" w:type="dxa"/>
            <w:tcMar/>
            <w:vAlign w:val="center"/>
          </w:tcPr>
          <w:p w:rsidR="005D6F84" w:rsidP="005D6F84" w:rsidRDefault="005D6F84" w14:paraId="6B19E6E1" w14:textId="03314717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A0DEEDA" w:rsidR="005D6F84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ThS</w:t>
            </w:r>
            <w:r w:rsidRPr="0A0DEEDA" w:rsidR="005D6F84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 xml:space="preserve">. Phạm Xuân Hoàn – </w:t>
            </w:r>
            <w:r w:rsidRPr="0A0DEEDA" w:rsidR="005D6F84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Điều</w:t>
            </w:r>
            <w:r w:rsidRPr="0A0DEEDA" w:rsidR="005D6F84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 xml:space="preserve"> </w:t>
            </w:r>
            <w:r w:rsidRPr="0A0DEEDA" w:rsidR="005D6F84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phối</w:t>
            </w:r>
            <w:r w:rsidRPr="0A0DEEDA" w:rsidR="005D6F84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,</w:t>
            </w:r>
          </w:p>
          <w:p w:rsidRPr="009B057F" w:rsidR="0080726C" w:rsidP="0A0DEEDA" w:rsidRDefault="00F04117" w14:paraId="04297AC8" w14:textId="70964497">
            <w:pPr>
              <w:pStyle w:val="BodyText3"/>
              <w:tabs>
                <w:tab w:val="center" w:leader="none" w:pos="6237"/>
              </w:tabs>
              <w:bidi w:val="0"/>
              <w:spacing w:before="0" w:beforeAutospacing="off" w:after="0" w:afterAutospacing="off" w:line="360" w:lineRule="auto"/>
              <w:ind w:left="0" w:right="0"/>
              <w:jc w:val="left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0A0DEEDA" w:rsidR="1549A53A">
              <w:rPr>
                <w:rFonts w:ascii="Calibri Light" w:hAnsi="Calibri Light" w:cs="Calibri Light" w:asciiTheme="majorAscii" w:hAnsiTheme="majorAscii" w:cstheme="majorAscii"/>
                <w:sz w:val="24"/>
                <w:szCs w:val="24"/>
              </w:rPr>
              <w:t>Người tham dự</w:t>
            </w:r>
          </w:p>
        </w:tc>
      </w:tr>
    </w:tbl>
    <w:p w:rsidR="0080726C" w:rsidP="0080726C" w:rsidRDefault="0080726C" w14:paraId="20231D08" w14:textId="7E863D0B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:rsidR="0080726C" w:rsidP="0080726C" w:rsidRDefault="0080726C" w14:paraId="7EE0C7DA" w14:textId="105FF5F4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:rsidRPr="0080726C" w:rsidR="0080726C" w:rsidP="0080726C" w:rsidRDefault="0080726C" w14:paraId="4C6B3994" w14:textId="77777777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sectPr w:rsidRPr="0080726C" w:rsidR="0080726C" w:rsidSect="00820E78">
      <w:headerReference w:type="default" r:id="rId11"/>
      <w:pgSz w:w="11906" w:h="16838" w:orient="portrait"/>
      <w:pgMar w:top="142" w:right="991" w:bottom="42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F5B0B" w:rsidRDefault="008F5B0B" w14:paraId="768D20C4" w14:textId="77777777">
      <w:r>
        <w:separator/>
      </w:r>
    </w:p>
  </w:endnote>
  <w:endnote w:type="continuationSeparator" w:id="0">
    <w:p w:rsidR="008F5B0B" w:rsidRDefault="008F5B0B" w14:paraId="6A08F605" w14:textId="77777777">
      <w:r>
        <w:continuationSeparator/>
      </w:r>
    </w:p>
  </w:endnote>
  <w:endnote w:type="continuationNotice" w:id="1">
    <w:p w:rsidR="008F5B0B" w:rsidRDefault="008F5B0B" w14:paraId="5E98C10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F5B0B" w:rsidRDefault="008F5B0B" w14:paraId="01FBFC79" w14:textId="77777777">
      <w:r>
        <w:separator/>
      </w:r>
    </w:p>
  </w:footnote>
  <w:footnote w:type="continuationSeparator" w:id="0">
    <w:p w:rsidR="008F5B0B" w:rsidRDefault="008F5B0B" w14:paraId="2518ADE6" w14:textId="77777777">
      <w:r>
        <w:continuationSeparator/>
      </w:r>
    </w:p>
  </w:footnote>
  <w:footnote w:type="continuationNotice" w:id="1">
    <w:p w:rsidR="008F5B0B" w:rsidRDefault="008F5B0B" w14:paraId="66B9D7EE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85B01" w:rsidRDefault="00820E78" w14:paraId="38F04A23" w14:textId="04D3BCCF">
    <w:pPr>
      <w:pStyle w:val="Header"/>
    </w:pPr>
    <w:r w:rsidRPr="00A85B01">
      <w:rPr>
        <w:rFonts w:ascii="Calibri" w:hAnsi="Calibri" w:cs="Calibri"/>
        <w:noProof/>
        <w:szCs w:val="24"/>
        <w:lang w:val="cy-GB"/>
      </w:rPr>
      <mc:AlternateContent>
        <mc:Choice Requires="wpg">
          <w:drawing>
            <wp:inline distT="0" distB="0" distL="0" distR="0" wp14:anchorId="49FF148F" wp14:editId="45BB152A">
              <wp:extent cx="6016625" cy="1518285"/>
              <wp:effectExtent l="0" t="0" r="3175" b="5715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16625" cy="1518285"/>
                        <a:chOff x="0" y="-259103"/>
                        <a:chExt cx="6066452" cy="1531555"/>
                      </a:xfrm>
                    </wpg:grpSpPr>
                    <pic:pic xmlns:pic="http://schemas.openxmlformats.org/drawingml/2006/picture">
                      <pic:nvPicPr>
                        <pic:cNvPr id="3" name="Picture 3" descr="A picture containing tex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-1" r="50985"/>
                        <a:stretch/>
                      </pic:blipFill>
                      <pic:spPr bwMode="auto">
                        <a:xfrm>
                          <a:off x="0" y="-259103"/>
                          <a:ext cx="3099460" cy="153153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Picture 6" descr="A picture containing tex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56276" r="3996"/>
                        <a:stretch/>
                      </pic:blipFill>
                      <pic:spPr bwMode="auto">
                        <a:xfrm>
                          <a:off x="3765259" y="-175974"/>
                          <a:ext cx="2301193" cy="144842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inline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group id="Group 1" style="width:473.75pt;height:119.55pt;mso-position-horizontal-relative:char;mso-position-vertical-relative:line" coordsize="60664,15315" coordorigin=",-2591" o:spid="_x0000_s1026" w14:anchorId="4EF66FC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Fra6ixlJU5DJVlLj&#10;6Cjhaoq62tkSKGKNRdnkkkKoiKOSzEAfk+/de6qQ+TX88X+Xl8aRksY/bg7t3tQO8B2X0PFHnm8q&#10;koVmzPnptuQeOQaZUOQM6WNoHI0+7BSevda93yZ/4U0/Jrfr5DCfGPrHZPQuAmimpqfdm6dO6dyc&#10;+mGqgFRDTYCicC7NBLQZFQxUCZlU+SwT1691Qt3p8p/kd8msw2b797r7G7VqhWffUlHu3J1M+Po5&#10;fGYtWOxQdMZjRoLDTS08K+pza7sTcCnXugC97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RK/k7/MR+Gnw+p6lO+O+Nmba3HTxCROv8RK2X3JJqt47YHFLV5KCOUkBZp4oaf6lplVWI2BXr3W&#10;uD8o/wDhUBnKw5Lb3w86IpMPTm8NL2Z3nJ9zUkFpEZ6bbOJqFp4JAgSSKWoydSupistHZfXcJ69e&#10;611/kh87vl18tquol7/7535vvFTz/cJs9qkUG34WWXzRmHAY1KTDo0ThdMn25l9KXclQfdwoHXui&#10;k+99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TDufdW19k4LI7o3nuTA7R21iKc1eW3Fuesp6ChpYl5aSoq6uSKngjUfVndQP6+/de6oc+&#10;WP8Awop+FfRJye3elIc98o990iNFG2zG/hm14px9En3HWwSNUpYhhJjaKvhblfMjXtYIT17rWb+V&#10;n88/5+/J58jh6Dsleguva0NAuyejhLiZni1Np+83A0su4KiRo2CSrFV09LKBf7Rbke7hAOvdU91N&#10;TU1tTUVlZUT1dZVzvU1VVUu0kkskjF3kkdyWd3YksxJJJJJv7v17rB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QA/IH5TfHj4r7VO8/kH29srq3COrGgXcd&#10;Wora9kBZosZi4BNk8pOFBJipIJpAAWK2BI9SvXutZT5e/wDCnOhpmym1PhR1F/EnW9PD273WjxwX&#10;DKGlx+2KKdJ5EZNRhmra2FlbSZaBgChcCevXutZD5IfMj5PfLnPDcHyI7o3p2XLDVfeY7C5SoWnw&#10;1DJpdNeOwVClLh8e+iRlLU9NGzKSHZrn3cCnXuiz+99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0Sr5Z/wAw34ifCbGefv8A&#10;7fweA3JPSfd4jrjBhsruauUqzRGHDUQlqYIJipVKqr+2o9XpapX3sCvXutUv5jf8KVPkF2c2T2n8&#10;Rdl0Px/2bMj0q7+3UtNmd31CEoRLBE6y4LCFk1o8YjyUouskNbE4AFwnr17rXM7B7I7B7Z3Xk99d&#10;ob33X2HvPNS+XK7p3pX1WSr5zckCSqq5ZZmVbkKurSg4UAce3AKde6Rf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Sj89P5pmM6J+R/Qvxj6oyGKyO463uDa0vyG3A2iaPD7fqMtRfcYCAkmOPL5KikMlRK1/s6Uoo&#10;RpqnXSxpzVzyu13kFjbkFjLF9Q3HRGXWqD+kw4n8I+Zxnp93T7oU3uHytvHNu8pIkCbZuA2aEVVr&#10;q9S3l03DeZgikUKij+1lqahY6SXXe5L6wL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pmbce3kZkfPYZHRiro1VACCOCCC9wQfbRmQfiX9o6UC1lP4H/3k/wCbrj/eXbn/AD0GE/8A&#10;OuD/AK+e/eOn8S/tHXvpJf4H/wB5P+bqTS5rD10ogostjKycqWENLPFI9h9TpRybD8+7LKr4BB+w&#10;jqr28kYqysB6kED+Y6cvd+me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b238l&#10;fsk9ify9+pKWetStyfXGWzfW2TZfrH9lk56yghcfgxYjIUYH9V0n8+8pPba9+s2iIE1MZeM/KjEg&#10;f7yy9fO59/HlX+q/uZuTKhSO9jtb6P0bxYEjkYfbPDL+dR5dWtex51h1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trb/hOP2OavYfyY6imZ&#10;EG393YPsfGoW9Un8Yo6rGVxC/wBIf4HSXP8AzdUfj3PHs7eaorm3P4XSQfPWCp/ZoH7euN/96Nyt&#10;4G5bFva58a2u7F8YX6WWOePP9L6uSg/onrZa9zR1yn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dz/IL7K/ud84ajZM9YY6TtvqbNbap6FiAstdjWpc/BIBa7&#10;SQ0WLrAOf0ySH3JntTe/T7n4ROJYnUD1ZaSD9gVusAP7yDlT9+e367gqVbbtxtZ2fzWGcSWbD7Gk&#10;nhr8wvW6v7yU64L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qH+aX85H4z/Fdsvs3ZdXD313JQu9FNtDZ&#10;VXGMTjKhG0Ombz6pUU0EsLB1elpEq6tJYzDUx0moSiPuZPcWy2KscR8eYY0IexT/AEnyAR6CpqKE&#10;Dj1mt7D/AHGubPeIR318p2jbHAYXV1G31E6EVBt7YlHYMCCJJDFEynVG0lNJ1MPlj89Pkt8zc599&#10;3HviT+61JVmqwHWO1VkoNuY4+rS0OPEsr1dQgZgtVWy1VWFYoJxHZBAW/wDNV7zI1bl+0Gqxr2xr&#10;9gqan5sSfKtOuzvsz93HlT2Jt9Gx2g+oZdM1/cETXs3qDJpUIpoKxwrHESAShapJNvYd6nX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jffALsk9SfNT4y&#10;76YhaWh7fxGFyshbTooMzUDC5CS9rEx0OQlYKbBiNJZQdQEPKd7+79ytpfITID/pXOg/yY9Qh95T&#10;lX+unIO/bf8AibbbiaMUrWW1T6qMfnJAor5VrQ0p19FL3l/18w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WamqaijqIKyjnmpaulmSppaqmdkkjkRgySRupDI6MAVYEEEAg397BKmowRwP&#10;Tc0KXCNHIoZWBVlYAqykUIINQQQaEHBHX0wunOwKHtjqPq7tHGSrPj+xuvMNvmjkVSl48rjqauW6&#10;MFaNgJ7FCAykFWAIIGaW3XYv7eKdeEkaOP8AbKG/y9fKHzvy3JybvV/tEwo9le3Vo4qD3W8zxHIJ&#10;B+DBBIPEGnQke1vQX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t9j+Tx2S/ZX8vboeeqmilyWyqPJ9bZBYiD41w2Uq6egRgOVf+EmkYg8nVf6Ee8qv&#10;by9+t2iAnigaM/7RiB/xmnXzkffe5VHKnuZvCoCEungvkr5m6t45JCPl43igfZTy6s49jbrE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W2z/AMJzux4sl0v8hupXmY1OzuzMd2BDE9/8zuHFjHnQTwVWXbZLAfpMgJ/WLz97PXge2uLf&#10;zSRZPykXT/1j64t/3oXKzWm/7NvQHbc2E1mSP47K4M2fmRfChPECnl1sb+5i65d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q&#10;+f8A4T4diz7b+Xm/uvpZ4kxnZXTVZIkDEhnyOFyFBV0pXmzBKGavutr8hgwCkNKntJeGHcJIfKSE&#10;/wC9IykfyLdc5v7zDldd05KstzAJksdzjWvkIbqGaN6/bIkNDX5UNQRuU+8jOuGH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ZC/kW/AjfOV7FwHzd3w2R2psrZiZLH9SYxk8c+4ayvx9Zh6/INr5TDUlJ&#10;WTwowW9VUsdDrHTOJZk9ruVJZJl3OWqomoRDzkLKUJ/0oBI+Z+Qzyx/vC/vH7fabZN7f7douLq5M&#10;D7lJWqWccM0VzHEKcZ3eJGYV/SjGQWkGjbO9z51xl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ijVHxujznae4s7mHWn2TPkBl6ejpXCzVU04WaeA6bmCnWdnDMLMVssekksnNy/+&#10;4tDzb7h7lvW5sqbHLcLeR28T6ZruedVlmiamYoRMZNRUhmUhY9GWTISH3oba9ht7W3Gq9WMxM7Cq&#10;RIhKK2ficoFoOANS1eDGvoqKjxtJT0GPpaeioaSFYKWkpUWOONFFlREUBVUD8Ae+im17XbbJbR2d&#10;nFHBBCixxQxIscUUaCiqioAqqAKAAADqArm6kvZGlmZndyWZ2JZmY8SSck9Sva/pj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rd/5Vv8ALTzf&#10;zR37H2D2JS1+G+N2wcwg3LkIyYptx18OiUbfx0n6lhIKnIVKcwwN4YmSpmSSGQeReS25kl8aYEW8&#10;Z7jwMjDOgfL+I+QwMmowm++F96239iNuO17WyS75eRHwEPctjC1V+plHAtx8CM4ZxrcGNCr7weBw&#10;OE2thMRtrbWJx2B29t/GQYbB4TEQx09LSUlNGsNPTU0ESrHDBDEioiKAqqAAAB7ybiiWBQiAKqgK&#10;qgUAAFAABwA6+fzcdxn3e4kurqR5ppneWWWRi8kkjsWZ3ZiSzMSSSSSSanp29udI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qx/+&#10;XH/Lz3586e0I4pYcptronZ2QjftLsWJQthpEqYXENKjRVGarEK34eOigf7qoBvTwVQx5O5Ql5on8&#10;1gQ/qyfz0rXix/YoyfIHFn70n3mtu+7ztBKmOfd7pD+77ImvnpNxOFIKwIa0yGmceGhFJHj3uete&#10;t9k9QbD2r1l1xt+h2tsjZWGhwW3cHjwQkMEK2BZ2LSTTyteSaaRmlmlZ5ZXeR2Y5S2VlFt0SwQqF&#10;RAFVR5Af4T5knJOTnr53OaeaL/nXcbjdt0me4urqVpp5n4u7muAKBVHwqigKigKoCgALj2q6IO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R7/&#10;AIC/BDsj5z9tUu1MDFXbf6z27Uw1nafZXhDQYujYlhTUxktHUZetVClLBc29U8qiCKQ+xTypytNz&#10;RcCNKrGtDLJTCr6D1Y+Q/M4B6x0+8j94va/u9bK15cFJr+dWXb7HVRp5BjW9MrBGSDI+K4RTrYdb&#10;4/R3R3WXxz6y211H1Htqk2vsva9J4aSkh9U1RM1jUV1dUECSrr6uQa553uzsbDSiqq5UbZtkGzwL&#10;b26hUUYHmT5knzJ8z186vP8Az/u3ufu0+9b1O1xdXDVZjhUUfDHGvBI0HaiLgD51JFr2v6Bn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aMtt/A5+IwZ3CYjNQFQphy1NDUpYMHA0zI&#10;4sHUN/rgH6j23JCk2HUN9oB/w9L7HdLra21W00sLesUjxnhTihHkafZjqNiNpbV2+xfA7Z2/hGLF&#10;y2IoqamJJXSTeGNOSvBP5HH091jt44fgVV+xQP8AAOnr/fb7dRS6uJ5vL9WWSTANfxsfPP29KD29&#10;0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oin8zr/ALd8/L//AMQVnP8A3GPsg5p/5J8/+k/yjrJv7mH/AE9flX/p&#10;dWX/AFdHXzaveP3X2G9WS/ygf+3kvxQ/8Pus/wDdFlvZ7yz/AMlCD/moP8vWHf3/AP8A6c7zP/zx&#10;Q/8Aaba9fRb95B9fI3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8n/3i/191HQm9Kf8zl6k/wDE&#10;m4H/AN2tJ7snEfaOgV7lf8q5uv8A0rb7/tFl6+pn7ye6+Iz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Ip/&#10;M6/7d8/L/wD8QVnP/cY+yDmn/knz/wCk/wAo6yb+5h/09flX/pdWX/V0dfNq94/dfYb1ZL/KB/7e&#10;S/FD/wAPus/90WW9nvLP/JQg/wCag/y9Yd/f/wD+nO8z/wDPFD/2m2vX0W/eQfXyN9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fJ/8AeL/X3UdCb0p/zOXqT/xJuB/92tJ7snEfaOgV7lf8q5uv/Stv&#10;v+0WXr6mfvJ7r4jO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8vT/ZXfkz/AN4696/+gjuD/wCt/vGj6Ob/AH2/+8t/&#10;m6+1n/Xu5L/6P+y/9zWx/wCt/Qi9P/Gf5H0PbfVtdXfH7u6joqPsbCVVZWVW1M9HFFFHk6V5JJJH&#10;oAiRogLMzEBQCSQB7sllNUfpvxH4W/zdA/3C95uT7rYNzii33Znd9vvVRF3OyZmZraQBVAnJJJNA&#10;BknA6+mN7yV6+Nb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1j/wCdZ/NXk2TB&#10;uP4b/G/cejeFdTvie9ex8LMwfEU8qIX23iqiIgfxKqicrkZ1b/I4iaNL1ck5ooY9xuefptW3Wbd5&#10;xNID8IP4FP8AEfxHyHbxrp6n/cY+6KOYGh525nhraowk2qykUEXLqSBczK3+hIRWBCP1W/VP6SqJ&#10;tR/3A3XZHq1T+SX/ANvOvjN/5Of/AL77dfsce2//ACWrf/m9/wBWJesR/v2f9Oq3z/qW/wDd32/r&#10;f895UdfOv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0Xr5P8Aya6z+I3UuT7p7bO4BsrEZahw1Y22aRa2&#10;rE2QnFPT6adpoAyeRgGOr0jmx9n/AC1y3c82Xa2VoFMrBmAdtIoiljmh8h0F+cucLHkPb5Nz3FmW&#10;CMorsiF2BkdY17Vye5gMcOPVZP8A0ECfAD/jt3T/AOg3H/8AXP3Jf+sFzD/DB/zmH+bqFv8AgruT&#10;f+Ui4/7JZv8AN06YP+fZ8DNw5rEYDGy9yvkc5lKfD0Cy7djRDNUypDEGY5KyqXcXP4HPtm49id/t&#10;Y2ldYNKKzN+sDhQSfw+g6VWH3oeUdynjt4Z5zJLIkaD6aUVd2CqKkACpIycDq6f3DfWQ/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Y5oYqiKWCeKOeCeNoZoZlDI6MCrKysCGVgbEHgjg+9EVwerI5jIZSQQQQQaEEZBBHn0xf3R2p/&#10;zzG3v/OKm/69e2/AT+Ff2Dpf++Lv/f8AN/zkf/oLr390dqf88xt7/wA4qb/r1794Cfwr+wde/fF3&#10;/v8Am/5yP/0F0/RxxwxxxRRpFFEgjiijAVVVRZVVRYBQBYAcAe3AKdIGYuSSSSTUk5JJ65+99V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q7f5s3/bun5Vf+I/h/92+N9yB7V/8AKw2P/Ncf8dbqK/fD/lUd2/54pf8AB188n30Q6419e9+6&#10;919Srav/AB7G3P8AtQ0f/uPH75aT/G3+mP8Ah67xW/8AZr/pV/wDp+9tdP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qNf8KU/+&#10;Zq/Fv/xH24v/AHZY/wB5afdq/wBx7/8A5qQf8dl65/8A32v9yNo/5p3v/HrbrWc95OdYL9XJfyHP&#10;+3i2wP8AxH+6v/dRN7hf37/5V5/+a8H/AB49ZQfdF/5W4f8APFc/4Yut7b3gv11I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ps/nyf8Aburf3/iQdq/+7aL3MHsV/wAr&#10;JB/zTn/6tN1jz96b/lSr3/mpaf8AaVD1ole88OuTvQgdTf8AM1OtP/EgYb/3Y03sr3z/AHCuP+aE&#10;v/VtuhNyV/yWbD/nttf+r6dfUI98w+u4X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q7f5s3/bun5Vf+I/h/8Advjfcge1f/Kw&#10;2P8AzXH/AB1uor98P+VR3b/nil/wdfPJ99EOuNfXvfuvdfUq2r/x7G3P+1DR/wDuPH75aT/G3+mP&#10;+HrvFb/2a/6Vf8A6fvbXT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ajX/ClP8A5mr8W/8AxH24v/dlj/eWn3av9x7/AP5qQf8A&#10;HZeuf/32v9yNo/5p3v8Ax6261nPeTnWC/VyX8hz/ALeLbA/8R/ur/wB1E3uF/fv/AJV5/wDmvB/x&#10;49ZQfdF/5W4f88Vz/hi63tveC/XUj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qmz+fJ/27q39/wCJB2r/AO7aL3MHsV/yskH/ADTn/wCrTdY8/em/5Uq9/wCalp/2lQ9a&#10;JXvPDrk70IHU3/M1OtP/ABIGG/8AdjTeyvfP9wrj/mhL/wBW26E3JX/JZsP+e21/6vp19Qj3zD67&#10;h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a5/8APf8A5cvyk+eW&#10;4PjRX/HPa23NxU3WWH3XR7sfPZmgxRiky0+AejEQrZYzOHXHzailwllv+oe7q2nr3Wv/AP8AQPH/&#10;ADOv+fZdd/8AoYYP/wCqfdtY6917/oHj/mdf8+y67/8AQwwf/wBU+/ax17raG/kcfCnv34NfHDtT&#10;rb5DYDCbe3Vuru6ffGGpcFk6TKRPj5MDg6BZHmo5JEjk+5oZRoYhrAN9GHujGvXurqvde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WCGqpqh6iOnqYJ5KSb7eqSF1YxyaQ2iQKSUfSwNjY2INrEe&#10;9BgeHlx6u8TRgFgQGFVqCKitKj1FR1n976p1737r3Xvfuvde9+691737r3Xvfuvde9+691737r3X&#10;vfuvde9+691737r3WCqqqWhp5qytqYKOkpozLUVVU6xxxoOSzu5Cqo/JJAHvTMFFTgep6ciiadgi&#10;AsxNAqgkknyAGSes/vfTf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jVlFR5Gmko8hSUtdSTW8&#10;1LWRpLG+lg66kcMraWUEXHBAI5Hv3XukdhOr+s9tVgyO3Ou9i7fyC2C12ExGPpJhZgwtLBTxuLMA&#10;RzwQD9ffuvdLr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SWQ2BsTLOkmV&#10;2TtHJvFq8b5DG0cxXUQW0mSFiNRAvb6259sPaxSfEin7VB/ydG1vv19aAiK4nStK6JpFrT7GHTni&#10;tt7dwSomEwGFw6xRmKJcVSwU4VGOplUQxpZS3JA4J593SFIvhUD7AB/g6S3W43F8SZpZJCTU63Z6&#10;nhXuJ6evbnSP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top:-2591;width:30994;height:15315;visibility:visible;mso-wrap-style:square" alt="A picture containing text&#10;&#10;Description automatically generated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">
                <v:imagedata cropleft="-1f" cropright="33414f" o:title="A picture containing text&#10;&#10;Description automatically generated" r:id="rId2"/>
              </v:shape>
              <v:shape id="Picture 6" style="position:absolute;left:37652;top:-1759;width:23012;height:14483;visibility:visible;mso-wrap-style:square" alt="A picture containing 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">
                <v:imagedata cropleft="36881f" cropright="2619f" o:title="A picture containing text&#10;&#10;Description automatically generated" r:id="rId2"/>
              </v:shape>
              <w10:anchorlock/>
            </v:group>
          </w:pict>
        </mc:Fallback>
      </mc:AlternateContent>
    </w:r>
  </w:p>
  <w:p w:rsidR="00A85B01" w:rsidRDefault="00A85B01" w14:paraId="64F08C7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52CF"/>
    <w:multiLevelType w:val="hybridMultilevel"/>
    <w:tmpl w:val="3CA4CBE6"/>
    <w:lvl w:ilvl="0" w:tplc="16226690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BA712F"/>
    <w:multiLevelType w:val="hybridMultilevel"/>
    <w:tmpl w:val="CD7EE6BE"/>
    <w:lvl w:ilvl="0" w:tplc="04070001">
      <w:start w:val="1"/>
      <w:numFmt w:val="bullet"/>
      <w:lvlText w:val=""/>
      <w:lvlJc w:val="left"/>
      <w:pPr>
        <w:ind w:left="284" w:hanging="284"/>
      </w:pPr>
      <w:rPr>
        <w:rFonts w:hint="default" w:ascii="Symbol" w:hAnsi="Symbol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00A9B"/>
    <w:multiLevelType w:val="hybridMultilevel"/>
    <w:tmpl w:val="F89ACA44"/>
    <w:lvl w:ilvl="0" w:tplc="5320679C">
      <w:start w:val="1"/>
      <w:numFmt w:val="bullet"/>
      <w:lvlText w:val=""/>
      <w:lvlJc w:val="left"/>
      <w:pPr>
        <w:ind w:left="567" w:hanging="283"/>
      </w:pPr>
      <w:rPr>
        <w:rFonts w:hint="default" w:ascii="Wingdings" w:hAnsi="Wingdings"/>
        <w:color w:val="C80F0F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B0D9E"/>
    <w:multiLevelType w:val="hybridMultilevel"/>
    <w:tmpl w:val="0A98A8BA"/>
    <w:lvl w:ilvl="0" w:tplc="19FACDA6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04E0EAA"/>
    <w:multiLevelType w:val="hybridMultilevel"/>
    <w:tmpl w:val="6304079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0C750F"/>
    <w:multiLevelType w:val="hybridMultilevel"/>
    <w:tmpl w:val="22A8D03C"/>
    <w:lvl w:ilvl="0" w:tplc="38C2DFC8">
      <w:start w:val="1"/>
      <w:numFmt w:val="bullet"/>
      <w:lvlText w:val=""/>
      <w:lvlJc w:val="left"/>
      <w:pPr>
        <w:ind w:left="284" w:hanging="284"/>
      </w:pPr>
      <w:rPr>
        <w:rFonts w:hint="default" w:ascii="Wingdings" w:hAnsi="Wingdings"/>
        <w:color w:val="C80F0F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3F33DD"/>
    <w:multiLevelType w:val="hybridMultilevel"/>
    <w:tmpl w:val="A9D038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44545D"/>
    <w:multiLevelType w:val="hybridMultilevel"/>
    <w:tmpl w:val="8116C2D8"/>
    <w:lvl w:ilvl="0" w:tplc="01C88EBC">
      <w:start w:val="1"/>
      <w:numFmt w:val="bullet"/>
      <w:lvlText w:val="-"/>
      <w:lvlJc w:val="left"/>
      <w:pPr>
        <w:ind w:left="284" w:hanging="284"/>
      </w:pPr>
      <w:rPr>
        <w:rFonts w:hint="default" w:ascii="Arial" w:hAnsi="Arial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776E09"/>
    <w:multiLevelType w:val="hybridMultilevel"/>
    <w:tmpl w:val="544A10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00474C"/>
    <w:multiLevelType w:val="hybridMultilevel"/>
    <w:tmpl w:val="DFF0BA12"/>
    <w:lvl w:ilvl="0" w:tplc="0407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2CFE43FC"/>
    <w:multiLevelType w:val="multilevel"/>
    <w:tmpl w:val="E87EA8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2F1F034B"/>
    <w:multiLevelType w:val="hybridMultilevel"/>
    <w:tmpl w:val="76A41476"/>
    <w:lvl w:ilvl="0" w:tplc="11EC06DC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55C2400"/>
    <w:multiLevelType w:val="hybridMultilevel"/>
    <w:tmpl w:val="B20E6DB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D5978"/>
    <w:multiLevelType w:val="hybridMultilevel"/>
    <w:tmpl w:val="579C6A34"/>
    <w:lvl w:ilvl="0" w:tplc="67EC483E">
      <w:start w:val="5"/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3506606"/>
    <w:multiLevelType w:val="hybridMultilevel"/>
    <w:tmpl w:val="828E1F02"/>
    <w:lvl w:ilvl="0" w:tplc="38C2DFC8">
      <w:start w:val="1"/>
      <w:numFmt w:val="bullet"/>
      <w:lvlText w:val=""/>
      <w:lvlJc w:val="left"/>
      <w:pPr>
        <w:ind w:left="284" w:hanging="284"/>
      </w:pPr>
      <w:rPr>
        <w:rFonts w:hint="default" w:ascii="Wingdings" w:hAnsi="Wingdings"/>
        <w:color w:val="C80F0F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C544AB"/>
    <w:multiLevelType w:val="hybridMultilevel"/>
    <w:tmpl w:val="07B61E1E"/>
    <w:lvl w:ilvl="0" w:tplc="76006716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B972916"/>
    <w:multiLevelType w:val="hybridMultilevel"/>
    <w:tmpl w:val="56B4AB30"/>
    <w:lvl w:ilvl="0" w:tplc="87B6EBDE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8"/>
  </w:num>
  <w:num w:numId="4">
    <w:abstractNumId w:val="9"/>
  </w:num>
  <w:num w:numId="5">
    <w:abstractNumId w:val="6"/>
  </w:num>
  <w:num w:numId="6">
    <w:abstractNumId w:val="9"/>
  </w:num>
  <w:num w:numId="7">
    <w:abstractNumId w:val="4"/>
  </w:num>
  <w:num w:numId="8">
    <w:abstractNumId w:val="16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7"/>
  </w:num>
  <w:num w:numId="12">
    <w:abstractNumId w:val="5"/>
  </w:num>
  <w:num w:numId="13">
    <w:abstractNumId w:val="14"/>
  </w:num>
  <w:num w:numId="14">
    <w:abstractNumId w:val="2"/>
  </w:num>
  <w:num w:numId="15">
    <w:abstractNumId w:val="3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DUyNTYwtjA3sjBR0lEKTi0uzszPAykwrAUAJQxjkSwAAAA="/>
  </w:docVars>
  <w:rsids>
    <w:rsidRoot w:val="00770D54"/>
    <w:rsid w:val="00001098"/>
    <w:rsid w:val="00001367"/>
    <w:rsid w:val="00016F09"/>
    <w:rsid w:val="00017FDA"/>
    <w:rsid w:val="00031857"/>
    <w:rsid w:val="00033FAE"/>
    <w:rsid w:val="00044D84"/>
    <w:rsid w:val="00051E2B"/>
    <w:rsid w:val="00053CF8"/>
    <w:rsid w:val="00055A55"/>
    <w:rsid w:val="00057920"/>
    <w:rsid w:val="00077A59"/>
    <w:rsid w:val="0008002B"/>
    <w:rsid w:val="0008032D"/>
    <w:rsid w:val="00081923"/>
    <w:rsid w:val="00082C30"/>
    <w:rsid w:val="0009448B"/>
    <w:rsid w:val="00094CC5"/>
    <w:rsid w:val="000A605A"/>
    <w:rsid w:val="000B25A3"/>
    <w:rsid w:val="000C6793"/>
    <w:rsid w:val="000D1B4C"/>
    <w:rsid w:val="000E333C"/>
    <w:rsid w:val="000E3696"/>
    <w:rsid w:val="000E477A"/>
    <w:rsid w:val="000E490C"/>
    <w:rsid w:val="000F06DF"/>
    <w:rsid w:val="000F11FF"/>
    <w:rsid w:val="000F1D5B"/>
    <w:rsid w:val="000F2A9F"/>
    <w:rsid w:val="000F3391"/>
    <w:rsid w:val="000F3FF1"/>
    <w:rsid w:val="000F428E"/>
    <w:rsid w:val="000F4564"/>
    <w:rsid w:val="001044CA"/>
    <w:rsid w:val="00104601"/>
    <w:rsid w:val="00105A0A"/>
    <w:rsid w:val="001072AE"/>
    <w:rsid w:val="001106A2"/>
    <w:rsid w:val="00116AFA"/>
    <w:rsid w:val="001204FD"/>
    <w:rsid w:val="00120D48"/>
    <w:rsid w:val="00123784"/>
    <w:rsid w:val="0013108A"/>
    <w:rsid w:val="001364A2"/>
    <w:rsid w:val="001434FE"/>
    <w:rsid w:val="00147825"/>
    <w:rsid w:val="00152673"/>
    <w:rsid w:val="00152B20"/>
    <w:rsid w:val="001546D7"/>
    <w:rsid w:val="00154791"/>
    <w:rsid w:val="00160840"/>
    <w:rsid w:val="0016189E"/>
    <w:rsid w:val="001633A0"/>
    <w:rsid w:val="00163894"/>
    <w:rsid w:val="001814A9"/>
    <w:rsid w:val="00183A10"/>
    <w:rsid w:val="0019071F"/>
    <w:rsid w:val="00196295"/>
    <w:rsid w:val="001A05A8"/>
    <w:rsid w:val="001B1BBF"/>
    <w:rsid w:val="001B363C"/>
    <w:rsid w:val="001B4243"/>
    <w:rsid w:val="001B67A2"/>
    <w:rsid w:val="001C2D13"/>
    <w:rsid w:val="001C67A7"/>
    <w:rsid w:val="001D5882"/>
    <w:rsid w:val="001D7F19"/>
    <w:rsid w:val="001E0ABC"/>
    <w:rsid w:val="001F6E03"/>
    <w:rsid w:val="0020361B"/>
    <w:rsid w:val="002073E2"/>
    <w:rsid w:val="00211C4F"/>
    <w:rsid w:val="0021629C"/>
    <w:rsid w:val="0021658C"/>
    <w:rsid w:val="00224240"/>
    <w:rsid w:val="002255FF"/>
    <w:rsid w:val="0022722C"/>
    <w:rsid w:val="00233825"/>
    <w:rsid w:val="00234139"/>
    <w:rsid w:val="002472FB"/>
    <w:rsid w:val="002504E2"/>
    <w:rsid w:val="00255AEB"/>
    <w:rsid w:val="002607A3"/>
    <w:rsid w:val="00260A9D"/>
    <w:rsid w:val="00267F96"/>
    <w:rsid w:val="00276B28"/>
    <w:rsid w:val="00285412"/>
    <w:rsid w:val="00286D54"/>
    <w:rsid w:val="00296877"/>
    <w:rsid w:val="002B55E4"/>
    <w:rsid w:val="002B6E52"/>
    <w:rsid w:val="002C0F74"/>
    <w:rsid w:val="002C3068"/>
    <w:rsid w:val="002D0236"/>
    <w:rsid w:val="002E2E98"/>
    <w:rsid w:val="002E6BBF"/>
    <w:rsid w:val="002E78B5"/>
    <w:rsid w:val="002E7A6A"/>
    <w:rsid w:val="002F4052"/>
    <w:rsid w:val="0030339A"/>
    <w:rsid w:val="00316173"/>
    <w:rsid w:val="00316E92"/>
    <w:rsid w:val="00317355"/>
    <w:rsid w:val="00345B72"/>
    <w:rsid w:val="00346198"/>
    <w:rsid w:val="00381001"/>
    <w:rsid w:val="00391D2A"/>
    <w:rsid w:val="00394081"/>
    <w:rsid w:val="003A1B75"/>
    <w:rsid w:val="003A3275"/>
    <w:rsid w:val="003A3FDA"/>
    <w:rsid w:val="003A743A"/>
    <w:rsid w:val="003B2C45"/>
    <w:rsid w:val="003B5C0E"/>
    <w:rsid w:val="003C07E5"/>
    <w:rsid w:val="003C7C81"/>
    <w:rsid w:val="003D178A"/>
    <w:rsid w:val="003D6B2E"/>
    <w:rsid w:val="003D7EC5"/>
    <w:rsid w:val="003E035C"/>
    <w:rsid w:val="003E1BFC"/>
    <w:rsid w:val="003F3B07"/>
    <w:rsid w:val="0041153E"/>
    <w:rsid w:val="004154A9"/>
    <w:rsid w:val="004164D4"/>
    <w:rsid w:val="0042033B"/>
    <w:rsid w:val="0042309D"/>
    <w:rsid w:val="00424055"/>
    <w:rsid w:val="0042530B"/>
    <w:rsid w:val="00425E5E"/>
    <w:rsid w:val="004260F1"/>
    <w:rsid w:val="00427E29"/>
    <w:rsid w:val="004310A3"/>
    <w:rsid w:val="004323D0"/>
    <w:rsid w:val="004369D5"/>
    <w:rsid w:val="004437A6"/>
    <w:rsid w:val="00455A4D"/>
    <w:rsid w:val="00455B02"/>
    <w:rsid w:val="00462114"/>
    <w:rsid w:val="0046439A"/>
    <w:rsid w:val="0046782E"/>
    <w:rsid w:val="004720AB"/>
    <w:rsid w:val="00472AED"/>
    <w:rsid w:val="0047792F"/>
    <w:rsid w:val="00477A69"/>
    <w:rsid w:val="00486280"/>
    <w:rsid w:val="00497DFE"/>
    <w:rsid w:val="004A4FAD"/>
    <w:rsid w:val="004A5F22"/>
    <w:rsid w:val="004B4B71"/>
    <w:rsid w:val="004C79A3"/>
    <w:rsid w:val="004D048D"/>
    <w:rsid w:val="004D4794"/>
    <w:rsid w:val="004E4039"/>
    <w:rsid w:val="004F18B4"/>
    <w:rsid w:val="004F77D2"/>
    <w:rsid w:val="004F7D70"/>
    <w:rsid w:val="005102C3"/>
    <w:rsid w:val="005307E8"/>
    <w:rsid w:val="005409BA"/>
    <w:rsid w:val="00541770"/>
    <w:rsid w:val="005417BE"/>
    <w:rsid w:val="00546E88"/>
    <w:rsid w:val="00550F53"/>
    <w:rsid w:val="00555FCF"/>
    <w:rsid w:val="00561259"/>
    <w:rsid w:val="00562C73"/>
    <w:rsid w:val="005668CE"/>
    <w:rsid w:val="00585000"/>
    <w:rsid w:val="00596679"/>
    <w:rsid w:val="005A2B6E"/>
    <w:rsid w:val="005A3BB4"/>
    <w:rsid w:val="005A5C38"/>
    <w:rsid w:val="005B75B8"/>
    <w:rsid w:val="005C4611"/>
    <w:rsid w:val="005C49FA"/>
    <w:rsid w:val="005C4D26"/>
    <w:rsid w:val="005D4D85"/>
    <w:rsid w:val="005D535E"/>
    <w:rsid w:val="005D54E5"/>
    <w:rsid w:val="005D6C57"/>
    <w:rsid w:val="005D6F84"/>
    <w:rsid w:val="005E2D71"/>
    <w:rsid w:val="005F7580"/>
    <w:rsid w:val="0060159F"/>
    <w:rsid w:val="00601E76"/>
    <w:rsid w:val="006027B0"/>
    <w:rsid w:val="006029B7"/>
    <w:rsid w:val="00602DF7"/>
    <w:rsid w:val="0060609D"/>
    <w:rsid w:val="00606C6B"/>
    <w:rsid w:val="00607025"/>
    <w:rsid w:val="006078A6"/>
    <w:rsid w:val="00610C15"/>
    <w:rsid w:val="006200B5"/>
    <w:rsid w:val="0062769E"/>
    <w:rsid w:val="00631F00"/>
    <w:rsid w:val="00635539"/>
    <w:rsid w:val="006402F0"/>
    <w:rsid w:val="00644855"/>
    <w:rsid w:val="00656F47"/>
    <w:rsid w:val="00657C31"/>
    <w:rsid w:val="0066585B"/>
    <w:rsid w:val="00673348"/>
    <w:rsid w:val="00676A70"/>
    <w:rsid w:val="006831B0"/>
    <w:rsid w:val="006A057D"/>
    <w:rsid w:val="006A3307"/>
    <w:rsid w:val="006B4805"/>
    <w:rsid w:val="006B5C94"/>
    <w:rsid w:val="006C08DC"/>
    <w:rsid w:val="006C097E"/>
    <w:rsid w:val="006C4CD5"/>
    <w:rsid w:val="006C5A20"/>
    <w:rsid w:val="006C634E"/>
    <w:rsid w:val="006C718B"/>
    <w:rsid w:val="006D2990"/>
    <w:rsid w:val="006D2D93"/>
    <w:rsid w:val="006E7DDC"/>
    <w:rsid w:val="006F0E58"/>
    <w:rsid w:val="006F316B"/>
    <w:rsid w:val="006F5B12"/>
    <w:rsid w:val="007017AA"/>
    <w:rsid w:val="0071750D"/>
    <w:rsid w:val="00717E21"/>
    <w:rsid w:val="00732598"/>
    <w:rsid w:val="00736E44"/>
    <w:rsid w:val="0074425D"/>
    <w:rsid w:val="00745C18"/>
    <w:rsid w:val="00752F16"/>
    <w:rsid w:val="0076017E"/>
    <w:rsid w:val="00760E3E"/>
    <w:rsid w:val="00761D16"/>
    <w:rsid w:val="00762B88"/>
    <w:rsid w:val="007678D3"/>
    <w:rsid w:val="00770D54"/>
    <w:rsid w:val="00783A04"/>
    <w:rsid w:val="00784A48"/>
    <w:rsid w:val="00786E8F"/>
    <w:rsid w:val="00790B2C"/>
    <w:rsid w:val="007917C3"/>
    <w:rsid w:val="00791F61"/>
    <w:rsid w:val="00794DD2"/>
    <w:rsid w:val="007959B6"/>
    <w:rsid w:val="007B2867"/>
    <w:rsid w:val="007B62E8"/>
    <w:rsid w:val="007C169F"/>
    <w:rsid w:val="007C397F"/>
    <w:rsid w:val="007C3B37"/>
    <w:rsid w:val="007C5888"/>
    <w:rsid w:val="007D10D0"/>
    <w:rsid w:val="007D1C63"/>
    <w:rsid w:val="007D474F"/>
    <w:rsid w:val="007D6EDD"/>
    <w:rsid w:val="007E1743"/>
    <w:rsid w:val="007E66E4"/>
    <w:rsid w:val="00800528"/>
    <w:rsid w:val="008060A3"/>
    <w:rsid w:val="0080726C"/>
    <w:rsid w:val="00816BEA"/>
    <w:rsid w:val="00820E78"/>
    <w:rsid w:val="00832D15"/>
    <w:rsid w:val="00833599"/>
    <w:rsid w:val="008452A3"/>
    <w:rsid w:val="00850198"/>
    <w:rsid w:val="00854059"/>
    <w:rsid w:val="00861FA0"/>
    <w:rsid w:val="00867709"/>
    <w:rsid w:val="00886C77"/>
    <w:rsid w:val="00887B2F"/>
    <w:rsid w:val="008A42CC"/>
    <w:rsid w:val="008C46CE"/>
    <w:rsid w:val="008C6F8F"/>
    <w:rsid w:val="008C7EF3"/>
    <w:rsid w:val="008E338D"/>
    <w:rsid w:val="008E676B"/>
    <w:rsid w:val="008E76D8"/>
    <w:rsid w:val="008F5B0B"/>
    <w:rsid w:val="008F7D7E"/>
    <w:rsid w:val="00900752"/>
    <w:rsid w:val="009059A9"/>
    <w:rsid w:val="00927836"/>
    <w:rsid w:val="009367EA"/>
    <w:rsid w:val="009566BA"/>
    <w:rsid w:val="009579EC"/>
    <w:rsid w:val="00963123"/>
    <w:rsid w:val="00976EC6"/>
    <w:rsid w:val="00982751"/>
    <w:rsid w:val="009868A5"/>
    <w:rsid w:val="009A210D"/>
    <w:rsid w:val="009A41AB"/>
    <w:rsid w:val="009B057F"/>
    <w:rsid w:val="009B3057"/>
    <w:rsid w:val="009C15B1"/>
    <w:rsid w:val="009D344B"/>
    <w:rsid w:val="009E107F"/>
    <w:rsid w:val="009E4CB7"/>
    <w:rsid w:val="009E4D1F"/>
    <w:rsid w:val="009F0145"/>
    <w:rsid w:val="009F277D"/>
    <w:rsid w:val="009F4A75"/>
    <w:rsid w:val="00A0459D"/>
    <w:rsid w:val="00A045AE"/>
    <w:rsid w:val="00A07C9F"/>
    <w:rsid w:val="00A10CCE"/>
    <w:rsid w:val="00A10F45"/>
    <w:rsid w:val="00A145B2"/>
    <w:rsid w:val="00A162B2"/>
    <w:rsid w:val="00A20DF2"/>
    <w:rsid w:val="00A32633"/>
    <w:rsid w:val="00A40751"/>
    <w:rsid w:val="00A507E6"/>
    <w:rsid w:val="00A53581"/>
    <w:rsid w:val="00A53AE8"/>
    <w:rsid w:val="00A5611C"/>
    <w:rsid w:val="00A57A2C"/>
    <w:rsid w:val="00A83EB6"/>
    <w:rsid w:val="00A85B01"/>
    <w:rsid w:val="00AB4C96"/>
    <w:rsid w:val="00AB77C3"/>
    <w:rsid w:val="00AC1CC3"/>
    <w:rsid w:val="00AD1A64"/>
    <w:rsid w:val="00AD7CD5"/>
    <w:rsid w:val="00AE6720"/>
    <w:rsid w:val="00AF0DF2"/>
    <w:rsid w:val="00AF445F"/>
    <w:rsid w:val="00B000B3"/>
    <w:rsid w:val="00B01492"/>
    <w:rsid w:val="00B02F1B"/>
    <w:rsid w:val="00B101CD"/>
    <w:rsid w:val="00B11271"/>
    <w:rsid w:val="00B17DFE"/>
    <w:rsid w:val="00B221F3"/>
    <w:rsid w:val="00B4146E"/>
    <w:rsid w:val="00B43C6C"/>
    <w:rsid w:val="00B464ED"/>
    <w:rsid w:val="00B500FA"/>
    <w:rsid w:val="00B5149F"/>
    <w:rsid w:val="00B52491"/>
    <w:rsid w:val="00B759B4"/>
    <w:rsid w:val="00B84CA0"/>
    <w:rsid w:val="00B951FC"/>
    <w:rsid w:val="00B95E2C"/>
    <w:rsid w:val="00B97B83"/>
    <w:rsid w:val="00BA020B"/>
    <w:rsid w:val="00BA57A6"/>
    <w:rsid w:val="00BA6B37"/>
    <w:rsid w:val="00BB2A41"/>
    <w:rsid w:val="00BB30DF"/>
    <w:rsid w:val="00BB546F"/>
    <w:rsid w:val="00BC4714"/>
    <w:rsid w:val="00BC5984"/>
    <w:rsid w:val="00BD7114"/>
    <w:rsid w:val="00BF2695"/>
    <w:rsid w:val="00BF55A9"/>
    <w:rsid w:val="00C03262"/>
    <w:rsid w:val="00C21DC0"/>
    <w:rsid w:val="00C234DB"/>
    <w:rsid w:val="00C26500"/>
    <w:rsid w:val="00C34175"/>
    <w:rsid w:val="00C4228E"/>
    <w:rsid w:val="00C43341"/>
    <w:rsid w:val="00C470D7"/>
    <w:rsid w:val="00C51DA4"/>
    <w:rsid w:val="00C5541C"/>
    <w:rsid w:val="00C7054B"/>
    <w:rsid w:val="00C85BB0"/>
    <w:rsid w:val="00C94361"/>
    <w:rsid w:val="00CA162C"/>
    <w:rsid w:val="00CA5D2D"/>
    <w:rsid w:val="00CC0FD7"/>
    <w:rsid w:val="00CC70F5"/>
    <w:rsid w:val="00CD0396"/>
    <w:rsid w:val="00CE5DED"/>
    <w:rsid w:val="00CF24E1"/>
    <w:rsid w:val="00CF439E"/>
    <w:rsid w:val="00D023DE"/>
    <w:rsid w:val="00D128E0"/>
    <w:rsid w:val="00D12A18"/>
    <w:rsid w:val="00D26107"/>
    <w:rsid w:val="00D263B9"/>
    <w:rsid w:val="00D36103"/>
    <w:rsid w:val="00D42688"/>
    <w:rsid w:val="00D46A2D"/>
    <w:rsid w:val="00D475A6"/>
    <w:rsid w:val="00D51054"/>
    <w:rsid w:val="00D5119D"/>
    <w:rsid w:val="00D54827"/>
    <w:rsid w:val="00D60888"/>
    <w:rsid w:val="00D6417B"/>
    <w:rsid w:val="00D669A0"/>
    <w:rsid w:val="00D75172"/>
    <w:rsid w:val="00D8476D"/>
    <w:rsid w:val="00D9623B"/>
    <w:rsid w:val="00D965BF"/>
    <w:rsid w:val="00D96F08"/>
    <w:rsid w:val="00D97452"/>
    <w:rsid w:val="00DA3BF1"/>
    <w:rsid w:val="00DA5041"/>
    <w:rsid w:val="00DA5D9C"/>
    <w:rsid w:val="00DA6394"/>
    <w:rsid w:val="00DA6C90"/>
    <w:rsid w:val="00DB0CF1"/>
    <w:rsid w:val="00DB188C"/>
    <w:rsid w:val="00DB2561"/>
    <w:rsid w:val="00DC09CD"/>
    <w:rsid w:val="00DC2782"/>
    <w:rsid w:val="00DD137E"/>
    <w:rsid w:val="00DF3E68"/>
    <w:rsid w:val="00DF51CA"/>
    <w:rsid w:val="00DF75EB"/>
    <w:rsid w:val="00E030B7"/>
    <w:rsid w:val="00E03EFB"/>
    <w:rsid w:val="00E06ADB"/>
    <w:rsid w:val="00E16FAC"/>
    <w:rsid w:val="00E25F1B"/>
    <w:rsid w:val="00E25F4D"/>
    <w:rsid w:val="00E32E4A"/>
    <w:rsid w:val="00E36A53"/>
    <w:rsid w:val="00E40014"/>
    <w:rsid w:val="00E474F0"/>
    <w:rsid w:val="00E54CA7"/>
    <w:rsid w:val="00E551FF"/>
    <w:rsid w:val="00E66CD5"/>
    <w:rsid w:val="00E70342"/>
    <w:rsid w:val="00E71C7C"/>
    <w:rsid w:val="00E76698"/>
    <w:rsid w:val="00E76C28"/>
    <w:rsid w:val="00E76D1C"/>
    <w:rsid w:val="00E81159"/>
    <w:rsid w:val="00E81C1C"/>
    <w:rsid w:val="00E82610"/>
    <w:rsid w:val="00E9087D"/>
    <w:rsid w:val="00E91FBB"/>
    <w:rsid w:val="00E97172"/>
    <w:rsid w:val="00EA107C"/>
    <w:rsid w:val="00EA1606"/>
    <w:rsid w:val="00EA3D53"/>
    <w:rsid w:val="00EA6075"/>
    <w:rsid w:val="00EA71FC"/>
    <w:rsid w:val="00EA7CC5"/>
    <w:rsid w:val="00EA7E5B"/>
    <w:rsid w:val="00EB1C2E"/>
    <w:rsid w:val="00EC3694"/>
    <w:rsid w:val="00EC6199"/>
    <w:rsid w:val="00ED4113"/>
    <w:rsid w:val="00ED5B7F"/>
    <w:rsid w:val="00EE0C47"/>
    <w:rsid w:val="00EE504E"/>
    <w:rsid w:val="00EF129D"/>
    <w:rsid w:val="00F04117"/>
    <w:rsid w:val="00F06A3F"/>
    <w:rsid w:val="00F07F0B"/>
    <w:rsid w:val="00F104BB"/>
    <w:rsid w:val="00F138DD"/>
    <w:rsid w:val="00F16E9D"/>
    <w:rsid w:val="00F34EAB"/>
    <w:rsid w:val="00F42D3E"/>
    <w:rsid w:val="00F45CD2"/>
    <w:rsid w:val="00F46D71"/>
    <w:rsid w:val="00F5098E"/>
    <w:rsid w:val="00F55447"/>
    <w:rsid w:val="00F573B7"/>
    <w:rsid w:val="00F64843"/>
    <w:rsid w:val="00F7029B"/>
    <w:rsid w:val="00F7119D"/>
    <w:rsid w:val="00F736AA"/>
    <w:rsid w:val="00F75AAB"/>
    <w:rsid w:val="00F81CB4"/>
    <w:rsid w:val="00F833C3"/>
    <w:rsid w:val="00F85180"/>
    <w:rsid w:val="00F8759C"/>
    <w:rsid w:val="00F9535B"/>
    <w:rsid w:val="00FA0EC7"/>
    <w:rsid w:val="00FA5B9E"/>
    <w:rsid w:val="00FB3F22"/>
    <w:rsid w:val="00FB4907"/>
    <w:rsid w:val="00FB4954"/>
    <w:rsid w:val="00FB6C35"/>
    <w:rsid w:val="00FB79D6"/>
    <w:rsid w:val="00FC44D3"/>
    <w:rsid w:val="00FD16D9"/>
    <w:rsid w:val="00FE22EE"/>
    <w:rsid w:val="00FE3D72"/>
    <w:rsid w:val="00FE447F"/>
    <w:rsid w:val="00FF181A"/>
    <w:rsid w:val="04D03131"/>
    <w:rsid w:val="0A0DEEDA"/>
    <w:rsid w:val="0B3F857F"/>
    <w:rsid w:val="0E2488B5"/>
    <w:rsid w:val="0F471D96"/>
    <w:rsid w:val="0F7CAB90"/>
    <w:rsid w:val="0FDD520D"/>
    <w:rsid w:val="11DC6B61"/>
    <w:rsid w:val="1327B4FA"/>
    <w:rsid w:val="14C8BAB2"/>
    <w:rsid w:val="1549A53A"/>
    <w:rsid w:val="1D0545EE"/>
    <w:rsid w:val="34C65364"/>
    <w:rsid w:val="36BCC2EE"/>
    <w:rsid w:val="3A19DCDC"/>
    <w:rsid w:val="426722A9"/>
    <w:rsid w:val="484CBFC1"/>
    <w:rsid w:val="574824FF"/>
    <w:rsid w:val="5B1A6341"/>
    <w:rsid w:val="5B1D4B0B"/>
    <w:rsid w:val="5C41407E"/>
    <w:rsid w:val="5EDA1295"/>
    <w:rsid w:val="60B13EC3"/>
    <w:rsid w:val="6144DA5F"/>
    <w:rsid w:val="62212315"/>
    <w:rsid w:val="641B6B04"/>
    <w:rsid w:val="6D0606BE"/>
    <w:rsid w:val="7134142E"/>
    <w:rsid w:val="73727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E4F6AD"/>
  <w15:chartTrackingRefBased/>
  <w15:docId w15:val="{6711472F-AC59-4109-A3CE-5CE5195FA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70D54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70D54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70D54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770D54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rsid w:val="00770D54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rsid w:val="00770D54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rsid w:val="00770D54"/>
    <w:rPr>
      <w:rFonts w:ascii="Times New Roman" w:hAnsi="Times New Roman" w:eastAsia="Times New Roman" w:cs="Times New Roman"/>
      <w:sz w:val="16"/>
      <w:szCs w:val="16"/>
      <w:lang w:val="en-US"/>
    </w:rPr>
  </w:style>
  <w:style w:type="paragraph" w:styleId="ListParagraph">
    <w:name w:val="List Paragraph"/>
    <w:aliases w:val="List,Number list Paragraph,List 1st degree"/>
    <w:basedOn w:val="Normal"/>
    <w:link w:val="ListParagraphChar"/>
    <w:uiPriority w:val="34"/>
    <w:qFormat/>
    <w:rsid w:val="004310A3"/>
    <w:pPr>
      <w:ind w:left="720"/>
      <w:contextualSpacing/>
    </w:pPr>
  </w:style>
  <w:style w:type="table" w:styleId="TableGrid">
    <w:name w:val="Table Grid"/>
    <w:basedOn w:val="TableNormal"/>
    <w:uiPriority w:val="39"/>
    <w:rsid w:val="004A4FAD"/>
    <w:pPr>
      <w:spacing w:after="0" w:line="240" w:lineRule="auto"/>
    </w:pPr>
    <w:rPr>
      <w:rFonts w:ascii="Arial" w:hAnsi="Arial"/>
      <w:sz w:val="24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istParagraphChar" w:customStyle="1">
    <w:name w:val="List Paragraph Char"/>
    <w:aliases w:val="List Char,Number list Paragraph Char,List 1st degree Char"/>
    <w:link w:val="ListParagraph"/>
    <w:uiPriority w:val="34"/>
    <w:rsid w:val="00C51DA4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E54C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4CA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492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01492"/>
    <w:rPr>
      <w:rFonts w:ascii="Segoe UI" w:hAnsi="Segoe UI" w:eastAsia="Times New Roman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0C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CCE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10CCE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C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10CCE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paragraph" w:styleId="paragraph" w:customStyle="1">
    <w:name w:val="paragraph"/>
    <w:basedOn w:val="Normal"/>
    <w:rsid w:val="00D669A0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D669A0"/>
  </w:style>
  <w:style w:type="character" w:styleId="eop" w:customStyle="1">
    <w:name w:val="eop"/>
    <w:basedOn w:val="DefaultParagraphFont"/>
    <w:rsid w:val="00D669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1D1878DB1335499DDB13F3A4C3009B" ma:contentTypeVersion="13" ma:contentTypeDescription="Create a new document." ma:contentTypeScope="" ma:versionID="242626beb2446de7601af3e088afeed4">
  <xsd:schema xmlns:xsd="http://www.w3.org/2001/XMLSchema" xmlns:xs="http://www.w3.org/2001/XMLSchema" xmlns:p="http://schemas.microsoft.com/office/2006/metadata/properties" xmlns:ns2="388ba771-cdb3-4ab4-b105-079ba08c4720" xmlns:ns3="eabf0ec1-5846-45d3-901d-efa415327165" targetNamespace="http://schemas.microsoft.com/office/2006/metadata/properties" ma:root="true" ma:fieldsID="f43da66771849d00967c8509a4e74ffe" ns2:_="" ns3:_="">
    <xsd:import namespace="388ba771-cdb3-4ab4-b105-079ba08c4720"/>
    <xsd:import namespace="eabf0ec1-5846-45d3-901d-efa4153271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ba771-cdb3-4ab4-b105-079ba08c4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f0ec1-5846-45d3-901d-efa41532716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4FA31A-BF8B-42FB-9512-C10CD94E05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34EE2B-D13C-42E5-BF9F-9F7FE8291D32}"/>
</file>

<file path=customXml/itemProps3.xml><?xml version="1.0" encoding="utf-8"?>
<ds:datastoreItem xmlns:ds="http://schemas.openxmlformats.org/officeDocument/2006/customXml" ds:itemID="{423800B4-591C-4DDD-84C2-E98B562595D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FE7EC3-B91E-4E27-9E8E-34103EBFDFB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chenk</dc:creator>
  <cp:keywords/>
  <dc:description/>
  <cp:lastModifiedBy>Pham Xuan, Hoan GIZ VN</cp:lastModifiedBy>
  <cp:revision>30</cp:revision>
  <dcterms:created xsi:type="dcterms:W3CDTF">2021-08-12T00:10:00Z</dcterms:created>
  <dcterms:modified xsi:type="dcterms:W3CDTF">2021-08-12T05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1D1878DB1335499DDB13F3A4C3009B</vt:lpwstr>
  </property>
</Properties>
</file>